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034BD" w:rsidP="009034BD" w14:paraId="5C1921B2" w14:textId="77777777">
      <w:pPr>
        <w:autoSpaceDE w:val="0"/>
        <w:autoSpaceDN w:val="0"/>
        <w:adjustRightInd w:val="0"/>
        <w:spacing w:after="0" w:line="240" w:lineRule="auto"/>
        <w:jc w:val="center"/>
        <w:rPr>
          <w:rFonts w:ascii="Arial" w:eastAsia="Times New Roman" w:hAnsi="Arial" w:cs="Arial"/>
          <w:b/>
          <w:bCs/>
          <w:color w:val="000000"/>
          <w:sz w:val="28"/>
          <w:szCs w:val="28"/>
        </w:rPr>
      </w:pPr>
      <w:r w:rsidRPr="00AD64C0">
        <w:rPr>
          <w:rFonts w:ascii="Arial" w:eastAsia="Times New Roman" w:hAnsi="Arial" w:cs="Arial"/>
          <w:b/>
          <w:bCs/>
          <w:color w:val="000000"/>
          <w:sz w:val="28"/>
          <w:szCs w:val="28"/>
        </w:rPr>
        <w:t>Rural Health Care</w:t>
      </w:r>
    </w:p>
    <w:p w:rsidR="00DA4262" w:rsidRPr="006E7D74" w:rsidP="000A339E" w14:paraId="2B67134D" w14:textId="77777777">
      <w:pPr>
        <w:autoSpaceDE w:val="0"/>
        <w:autoSpaceDN w:val="0"/>
        <w:adjustRightInd w:val="0"/>
        <w:spacing w:after="12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Telecommunications Program</w:t>
      </w:r>
    </w:p>
    <w:p w:rsidR="00E851F1" w:rsidRPr="00247697" w:rsidP="000A339E" w14:paraId="4B2E9F73" w14:textId="64AF4EC1">
      <w:pPr>
        <w:spacing w:after="120" w:line="240" w:lineRule="auto"/>
        <w:jc w:val="center"/>
        <w:rPr>
          <w:rFonts w:ascii="Arial" w:eastAsia="Times New Roman" w:hAnsi="Arial" w:cs="Arial"/>
          <w:sz w:val="24"/>
          <w:szCs w:val="24"/>
        </w:rPr>
      </w:pPr>
      <w:r>
        <w:rPr>
          <w:rFonts w:ascii="Arial" w:eastAsia="Times New Roman" w:hAnsi="Arial" w:cs="Arial"/>
          <w:sz w:val="24"/>
          <w:szCs w:val="24"/>
        </w:rPr>
        <w:t>Connection Certification Form</w:t>
      </w:r>
      <w:r w:rsidRPr="00247697" w:rsidR="006A3EDB">
        <w:rPr>
          <w:rFonts w:ascii="Arial" w:eastAsia="Times New Roman" w:hAnsi="Arial" w:cs="Arial"/>
          <w:sz w:val="24"/>
          <w:szCs w:val="24"/>
        </w:rPr>
        <w:t xml:space="preserve"> </w:t>
      </w:r>
      <w:r w:rsidR="00A33EA9">
        <w:rPr>
          <w:rFonts w:ascii="Arial" w:eastAsia="Times New Roman" w:hAnsi="Arial" w:cs="Arial"/>
          <w:sz w:val="24"/>
          <w:szCs w:val="24"/>
        </w:rPr>
        <w:t>(</w:t>
      </w:r>
      <w:r w:rsidR="00DA4262">
        <w:rPr>
          <w:rFonts w:ascii="Arial" w:eastAsia="Times New Roman" w:hAnsi="Arial" w:cs="Arial"/>
          <w:sz w:val="24"/>
          <w:szCs w:val="24"/>
        </w:rPr>
        <w:t xml:space="preserve">FCC </w:t>
      </w:r>
      <w:r w:rsidRPr="00247697" w:rsidR="00460238">
        <w:rPr>
          <w:rFonts w:ascii="Arial" w:eastAsia="Times New Roman" w:hAnsi="Arial" w:cs="Arial"/>
          <w:sz w:val="24"/>
          <w:szCs w:val="24"/>
        </w:rPr>
        <w:t>Form 46</w:t>
      </w:r>
      <w:r w:rsidRPr="00247697" w:rsidR="00355D5E">
        <w:rPr>
          <w:rFonts w:ascii="Arial" w:eastAsia="Times New Roman" w:hAnsi="Arial" w:cs="Arial"/>
          <w:sz w:val="24"/>
          <w:szCs w:val="24"/>
        </w:rPr>
        <w:t>7</w:t>
      </w:r>
      <w:r w:rsidR="00A33EA9">
        <w:rPr>
          <w:rFonts w:ascii="Arial" w:eastAsia="Times New Roman" w:hAnsi="Arial" w:cs="Arial"/>
          <w:sz w:val="24"/>
          <w:szCs w:val="24"/>
        </w:rPr>
        <w:t>)</w:t>
      </w:r>
    </w:p>
    <w:p w:rsidR="00591F2B" w:rsidP="000A339E" w14:paraId="03475361" w14:textId="5FBCAC2C">
      <w:pPr>
        <w:spacing w:after="120" w:line="240" w:lineRule="auto"/>
        <w:rPr>
          <w:rFonts w:cstheme="minorHAnsi"/>
          <w:lang w:val="en-CA"/>
        </w:rPr>
      </w:pPr>
      <w:r w:rsidRPr="000A339E">
        <w:rPr>
          <w:u w:val="single"/>
        </w:rPr>
        <w:t>Note</w:t>
      </w:r>
      <w:r w:rsidRPr="00247697">
        <w:rPr>
          <w:rFonts w:eastAsia="Times New Roman" w:cs="Arial"/>
          <w:szCs w:val="24"/>
        </w:rPr>
        <w:t xml:space="preserve">: </w:t>
      </w:r>
      <w:r w:rsidRPr="00247697"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247697" w:rsidR="003802A5">
        <w:rPr>
          <w:rFonts w:eastAsia="Times New Roman" w:cstheme="minorHAnsi"/>
          <w:szCs w:val="24"/>
        </w:rPr>
        <w:t xml:space="preserve"> W</w:t>
      </w:r>
      <w:r w:rsidRPr="00247697" w:rsidR="003802A5">
        <w:rPr>
          <w:rFonts w:cstheme="minorHAnsi"/>
          <w:lang w:val="en-CA"/>
        </w:rPr>
        <w:t xml:space="preserve">here possible, information already provided by applicants from previous filing years or that was pre-filed in the system portal </w:t>
      </w:r>
      <w:r w:rsidR="00DA4262">
        <w:rPr>
          <w:rFonts w:cstheme="minorHAnsi"/>
          <w:lang w:val="en-CA"/>
        </w:rPr>
        <w:t>will</w:t>
      </w:r>
      <w:r w:rsidRPr="00247697" w:rsidR="003802A5">
        <w:rPr>
          <w:rFonts w:cstheme="minorHAnsi"/>
          <w:lang w:val="en-CA"/>
        </w:rPr>
        <w:t xml:space="preserve"> be carried forward and auto-populated into the form.</w:t>
      </w:r>
    </w:p>
    <w:p w:rsidR="000A339E" w:rsidRPr="00247697" w:rsidP="000A339E" w14:paraId="64260F51" w14:textId="0F03BA26">
      <w:pPr>
        <w:spacing w:after="120" w:line="240" w:lineRule="auto"/>
      </w:pPr>
    </w:p>
    <w:tbl>
      <w:tblPr>
        <w:tblStyle w:val="TableGrid"/>
        <w:tblW w:w="13225" w:type="dxa"/>
        <w:tblLook w:val="04A0"/>
      </w:tblPr>
      <w:tblGrid>
        <w:gridCol w:w="886"/>
        <w:gridCol w:w="4239"/>
        <w:gridCol w:w="8100"/>
      </w:tblGrid>
      <w:tr w14:paraId="47DF5526" w14:textId="77777777" w:rsidTr="00165276">
        <w:tblPrEx>
          <w:tblW w:w="13225" w:type="dxa"/>
          <w:tblLook w:val="04A0"/>
        </w:tblPrEx>
        <w:trPr>
          <w:cantSplit/>
          <w:trHeight w:val="269"/>
          <w:tblHeader/>
        </w:trPr>
        <w:tc>
          <w:tcPr>
            <w:tcW w:w="886" w:type="dxa"/>
            <w:shd w:val="clear" w:color="auto" w:fill="D9D9D9" w:themeFill="background1" w:themeFillShade="D9"/>
          </w:tcPr>
          <w:p w:rsidR="000A339E" w:rsidRPr="00247697" w:rsidP="00311697" w14:paraId="3B590F3C" w14:textId="77777777">
            <w:pPr>
              <w:rPr>
                <w:b/>
              </w:rPr>
            </w:pPr>
            <w:r w:rsidRPr="00247697">
              <w:rPr>
                <w:b/>
              </w:rPr>
              <w:t>Item #</w:t>
            </w:r>
          </w:p>
        </w:tc>
        <w:tc>
          <w:tcPr>
            <w:tcW w:w="4239" w:type="dxa"/>
            <w:shd w:val="clear" w:color="auto" w:fill="D9D9D9" w:themeFill="background1" w:themeFillShade="D9"/>
          </w:tcPr>
          <w:p w:rsidR="000A339E" w:rsidRPr="00247697" w:rsidP="004810CE" w14:paraId="62AA4444" w14:textId="77777777">
            <w:pPr>
              <w:rPr>
                <w:b/>
              </w:rPr>
            </w:pPr>
            <w:r w:rsidRPr="00247697">
              <w:rPr>
                <w:b/>
              </w:rPr>
              <w:t>Field Description</w:t>
            </w:r>
          </w:p>
        </w:tc>
        <w:tc>
          <w:tcPr>
            <w:tcW w:w="8100" w:type="dxa"/>
            <w:shd w:val="clear" w:color="auto" w:fill="D9D9D9" w:themeFill="background1" w:themeFillShade="D9"/>
          </w:tcPr>
          <w:p w:rsidR="000A339E" w:rsidRPr="00247697" w14:paraId="3909CBE1" w14:textId="77777777">
            <w:pPr>
              <w:rPr>
                <w:b/>
              </w:rPr>
            </w:pPr>
            <w:r w:rsidRPr="00247697">
              <w:rPr>
                <w:b/>
              </w:rPr>
              <w:t>Purpose/Instructions</w:t>
            </w:r>
          </w:p>
        </w:tc>
      </w:tr>
      <w:tr w14:paraId="16FE0D98" w14:textId="77777777" w:rsidTr="00E37F3E">
        <w:tblPrEx>
          <w:tblW w:w="13225" w:type="dxa"/>
          <w:tblLook w:val="04A0"/>
        </w:tblPrEx>
        <w:trPr>
          <w:cantSplit/>
          <w:trHeight w:val="269"/>
        </w:trPr>
        <w:tc>
          <w:tcPr>
            <w:tcW w:w="886" w:type="dxa"/>
          </w:tcPr>
          <w:p w:rsidR="000A339E" w:rsidRPr="00247697" w:rsidP="00561815" w14:paraId="72175962" w14:textId="77777777">
            <w:pPr>
              <w:jc w:val="center"/>
              <w:rPr>
                <w:rFonts w:ascii="Calibri" w:hAnsi="Calibri"/>
              </w:rPr>
            </w:pPr>
            <w:r>
              <w:rPr>
                <w:rFonts w:ascii="Calibri" w:hAnsi="Calibri"/>
              </w:rPr>
              <w:t>1</w:t>
            </w:r>
          </w:p>
        </w:tc>
        <w:tc>
          <w:tcPr>
            <w:tcW w:w="4239" w:type="dxa"/>
          </w:tcPr>
          <w:p w:rsidR="000A339E" w:rsidRPr="00247697" w14:paraId="04CD0555" w14:textId="77777777">
            <w:r w:rsidRPr="00491AA9">
              <w:t>FCC Form 46</w:t>
            </w:r>
            <w:r>
              <w:t xml:space="preserve">6 </w:t>
            </w:r>
            <w:r w:rsidRPr="00491AA9">
              <w:t>Application Number</w:t>
            </w:r>
          </w:p>
        </w:tc>
        <w:tc>
          <w:tcPr>
            <w:tcW w:w="8100" w:type="dxa"/>
          </w:tcPr>
          <w:p w:rsidR="000A339E" w:rsidRPr="00247697" w:rsidP="0071674A" w14:paraId="485243C1" w14:textId="2B5C48D3">
            <w:r w:rsidRPr="00247697">
              <w:t xml:space="preserve">Auto-populated by the system: </w:t>
            </w:r>
            <w:r>
              <w:t>This is a u</w:t>
            </w:r>
            <w:r w:rsidRPr="00247697">
              <w:t>nique identifie</w:t>
            </w:r>
            <w:r>
              <w:t xml:space="preserve">r </w:t>
            </w:r>
            <w:r w:rsidRPr="00247697">
              <w:t xml:space="preserve">for each </w:t>
            </w:r>
            <w:r>
              <w:t xml:space="preserve">Request for Funding (FCC </w:t>
            </w:r>
            <w:r w:rsidRPr="00247697">
              <w:t>Form 46</w:t>
            </w:r>
            <w:r>
              <w:t>6)</w:t>
            </w:r>
            <w:r w:rsidRPr="00247697">
              <w:t>.</w:t>
            </w:r>
          </w:p>
        </w:tc>
      </w:tr>
      <w:tr w14:paraId="2EF5B996" w14:textId="77777777" w:rsidTr="00D34D55">
        <w:tblPrEx>
          <w:tblW w:w="13225" w:type="dxa"/>
          <w:tblLook w:val="04A0"/>
        </w:tblPrEx>
        <w:trPr>
          <w:cantSplit/>
          <w:trHeight w:val="269"/>
        </w:trPr>
        <w:tc>
          <w:tcPr>
            <w:tcW w:w="886" w:type="dxa"/>
          </w:tcPr>
          <w:p w:rsidR="000A339E" w:rsidRPr="00247697" w:rsidP="00561815" w14:paraId="1E0A5F81" w14:textId="77777777">
            <w:pPr>
              <w:jc w:val="center"/>
              <w:rPr>
                <w:rFonts w:ascii="Calibri" w:hAnsi="Calibri"/>
              </w:rPr>
            </w:pPr>
            <w:r>
              <w:rPr>
                <w:rFonts w:ascii="Calibri" w:hAnsi="Calibri"/>
              </w:rPr>
              <w:t>2</w:t>
            </w:r>
          </w:p>
        </w:tc>
        <w:tc>
          <w:tcPr>
            <w:tcW w:w="4239" w:type="dxa"/>
          </w:tcPr>
          <w:p w:rsidR="000A339E" w:rsidRPr="00247697" w14:paraId="0EFEA0FF" w14:textId="77777777">
            <w:r w:rsidRPr="00247697">
              <w:t>Funding Request Number (FRN)</w:t>
            </w:r>
          </w:p>
        </w:tc>
        <w:tc>
          <w:tcPr>
            <w:tcW w:w="8100" w:type="dxa"/>
          </w:tcPr>
          <w:p w:rsidR="000A339E" w:rsidRPr="00247697" w:rsidP="0071674A" w14:paraId="597314E7" w14:textId="34EA6083">
            <w:pPr>
              <w:rPr>
                <w:b/>
              </w:rPr>
            </w:pPr>
            <w:r w:rsidRPr="00247697">
              <w:t>Auto-populated by the system:</w:t>
            </w:r>
            <w:r w:rsidRPr="00247697">
              <w:t xml:space="preserve"> </w:t>
            </w:r>
            <w:r>
              <w:t>This is the u</w:t>
            </w:r>
            <w:r w:rsidRPr="00247697">
              <w:t xml:space="preserve">nique identifier </w:t>
            </w:r>
            <w:r>
              <w:t xml:space="preserve">for each Request for Funding (FCC Form 466) </w:t>
            </w:r>
            <w:r w:rsidRPr="00247697">
              <w:t xml:space="preserve">provided in the funding commitment letter </w:t>
            </w:r>
            <w:r>
              <w:t>(FCL) issued by the Universal Service Administrative Company (USAC) to the applicant.</w:t>
            </w:r>
          </w:p>
        </w:tc>
      </w:tr>
      <w:tr w14:paraId="4BEA80D4" w14:textId="77777777" w:rsidTr="00B34374">
        <w:tblPrEx>
          <w:tblW w:w="13225" w:type="dxa"/>
          <w:tblLook w:val="04A0"/>
        </w:tblPrEx>
        <w:trPr>
          <w:cantSplit/>
          <w:trHeight w:val="269"/>
        </w:trPr>
        <w:tc>
          <w:tcPr>
            <w:tcW w:w="886" w:type="dxa"/>
          </w:tcPr>
          <w:p w:rsidR="000A339E" w:rsidRPr="00247697" w:rsidP="00561815" w14:paraId="54F2FE80" w14:textId="77777777">
            <w:pPr>
              <w:jc w:val="center"/>
              <w:rPr>
                <w:rFonts w:ascii="Calibri" w:hAnsi="Calibri"/>
              </w:rPr>
            </w:pPr>
            <w:r>
              <w:rPr>
                <w:rFonts w:ascii="Calibri" w:hAnsi="Calibri"/>
              </w:rPr>
              <w:t>3</w:t>
            </w:r>
          </w:p>
        </w:tc>
        <w:tc>
          <w:tcPr>
            <w:tcW w:w="4239" w:type="dxa"/>
          </w:tcPr>
          <w:p w:rsidR="000A339E" w:rsidRPr="00247697" w14:paraId="091A5B9B" w14:textId="77777777">
            <w:r w:rsidRPr="00247697">
              <w:t>Funding Year: Funding Start Date</w:t>
            </w:r>
          </w:p>
        </w:tc>
        <w:tc>
          <w:tcPr>
            <w:tcW w:w="8100" w:type="dxa"/>
          </w:tcPr>
          <w:p w:rsidR="000A339E" w:rsidRPr="00247697" w:rsidP="006B595E" w14:paraId="5338FA63" w14:textId="77777777">
            <w:r w:rsidRPr="00247697">
              <w:t>Auto-populated by the system:</w:t>
            </w:r>
            <w:r w:rsidRPr="00247697">
              <w:t xml:space="preserve"> </w:t>
            </w:r>
            <w:r w:rsidRPr="00247697">
              <w:t xml:space="preserve">This displays the date funding began for </w:t>
            </w:r>
            <w:r>
              <w:t xml:space="preserve">an </w:t>
            </w:r>
            <w:r w:rsidRPr="00247697">
              <w:t>FRN.</w:t>
            </w:r>
          </w:p>
        </w:tc>
      </w:tr>
      <w:tr w14:paraId="222C9ACC" w14:textId="77777777" w:rsidTr="0097379B">
        <w:tblPrEx>
          <w:tblW w:w="13225" w:type="dxa"/>
          <w:tblLook w:val="04A0"/>
        </w:tblPrEx>
        <w:trPr>
          <w:cantSplit/>
          <w:trHeight w:val="269"/>
        </w:trPr>
        <w:tc>
          <w:tcPr>
            <w:tcW w:w="886" w:type="dxa"/>
          </w:tcPr>
          <w:p w:rsidR="000A339E" w:rsidRPr="00247697" w:rsidP="00765A4F" w14:paraId="427FB1AD" w14:textId="77777777">
            <w:pPr>
              <w:jc w:val="center"/>
              <w:rPr>
                <w:rFonts w:ascii="Calibri" w:hAnsi="Calibri"/>
              </w:rPr>
            </w:pPr>
            <w:r>
              <w:rPr>
                <w:rFonts w:ascii="Calibri" w:hAnsi="Calibri"/>
              </w:rPr>
              <w:t>4</w:t>
            </w:r>
          </w:p>
        </w:tc>
        <w:tc>
          <w:tcPr>
            <w:tcW w:w="4239" w:type="dxa"/>
          </w:tcPr>
          <w:p w:rsidR="000A339E" w:rsidRPr="00247697" w:rsidP="00765A4F" w14:paraId="37D011D0" w14:textId="77777777">
            <w:r w:rsidRPr="00247697">
              <w:t>Funding Year: Funding End Date</w:t>
            </w:r>
          </w:p>
        </w:tc>
        <w:tc>
          <w:tcPr>
            <w:tcW w:w="8100" w:type="dxa"/>
          </w:tcPr>
          <w:p w:rsidR="000A339E" w:rsidRPr="00247697" w:rsidP="00765A4F" w14:paraId="44483BD8" w14:textId="77777777">
            <w:r w:rsidRPr="00247697">
              <w:t>Auto-populated by the system:</w:t>
            </w:r>
            <w:r w:rsidRPr="00247697">
              <w:t xml:space="preserve"> </w:t>
            </w:r>
            <w:r w:rsidRPr="00247697">
              <w:t xml:space="preserve">This displays the date funding will end/ended for </w:t>
            </w:r>
            <w:r>
              <w:t xml:space="preserve">an </w:t>
            </w:r>
            <w:r w:rsidRPr="00247697">
              <w:t>FRN.</w:t>
            </w:r>
          </w:p>
        </w:tc>
      </w:tr>
      <w:tr w14:paraId="4FF5723C" w14:textId="77777777" w:rsidTr="008C5FA0">
        <w:tblPrEx>
          <w:tblW w:w="13225" w:type="dxa"/>
          <w:tblLook w:val="04A0"/>
        </w:tblPrEx>
        <w:trPr>
          <w:cantSplit/>
          <w:trHeight w:val="269"/>
        </w:trPr>
        <w:tc>
          <w:tcPr>
            <w:tcW w:w="886" w:type="dxa"/>
          </w:tcPr>
          <w:p w:rsidR="000A339E" w:rsidRPr="00247697" w:rsidP="00B57F19" w14:paraId="6F0EB987" w14:textId="77777777">
            <w:pPr>
              <w:jc w:val="center"/>
              <w:rPr>
                <w:rFonts w:ascii="Calibri" w:hAnsi="Calibri"/>
              </w:rPr>
            </w:pPr>
            <w:r>
              <w:rPr>
                <w:rFonts w:ascii="Calibri" w:hAnsi="Calibri"/>
              </w:rPr>
              <w:t>5</w:t>
            </w:r>
          </w:p>
        </w:tc>
        <w:tc>
          <w:tcPr>
            <w:tcW w:w="4239" w:type="dxa"/>
          </w:tcPr>
          <w:p w:rsidR="000A339E" w:rsidRPr="00247697" w:rsidP="00B57F19" w14:paraId="22F054DC" w14:textId="77777777">
            <w:r>
              <w:t>Health Care Provider (HCP)</w:t>
            </w:r>
            <w:r w:rsidRPr="00247697">
              <w:t xml:space="preserve"> Number</w:t>
            </w:r>
          </w:p>
        </w:tc>
        <w:tc>
          <w:tcPr>
            <w:tcW w:w="8100" w:type="dxa"/>
          </w:tcPr>
          <w:p w:rsidR="000A339E" w:rsidRPr="00247697" w:rsidP="00F1668B" w14:paraId="78F451DD" w14:textId="162C57D1">
            <w:r w:rsidRPr="00247697">
              <w:t>Auto-populated by the system</w:t>
            </w:r>
            <w:r>
              <w:t xml:space="preserve">: </w:t>
            </w:r>
            <w:r w:rsidRPr="00247697">
              <w:t xml:space="preserve">This is the </w:t>
            </w:r>
            <w:r>
              <w:t>u</w:t>
            </w:r>
            <w:r w:rsidRPr="00247697">
              <w:t>nique USAC</w:t>
            </w:r>
            <w:r>
              <w:t xml:space="preserve">-assigned identifier for </w:t>
            </w:r>
            <w:r w:rsidRPr="00247697">
              <w:t xml:space="preserve">the site listed in Site Name. The </w:t>
            </w:r>
            <w:r>
              <w:t xml:space="preserve">Site </w:t>
            </w:r>
            <w:r w:rsidRPr="00247697">
              <w:t xml:space="preserve">Number was issued by USAC when the </w:t>
            </w:r>
            <w:r>
              <w:t xml:space="preserve">FCC </w:t>
            </w:r>
            <w:r w:rsidRPr="00247697">
              <w:t xml:space="preserve">Form </w:t>
            </w:r>
            <w:r>
              <w:t>465</w:t>
            </w:r>
            <w:r w:rsidRPr="00247697">
              <w:t xml:space="preserve"> was completed.</w:t>
            </w:r>
          </w:p>
        </w:tc>
      </w:tr>
      <w:tr w14:paraId="3C824E83" w14:textId="77777777" w:rsidTr="008F1926">
        <w:tblPrEx>
          <w:tblW w:w="13225" w:type="dxa"/>
          <w:tblLook w:val="04A0"/>
        </w:tblPrEx>
        <w:trPr>
          <w:cantSplit/>
          <w:trHeight w:val="269"/>
        </w:trPr>
        <w:tc>
          <w:tcPr>
            <w:tcW w:w="886" w:type="dxa"/>
          </w:tcPr>
          <w:p w:rsidR="000A339E" w:rsidRPr="00247697" w:rsidP="00B57F19" w14:paraId="6C8A2F1C" w14:textId="77777777">
            <w:pPr>
              <w:jc w:val="center"/>
              <w:rPr>
                <w:rFonts w:ascii="Calibri" w:hAnsi="Calibri"/>
              </w:rPr>
            </w:pPr>
            <w:r>
              <w:rPr>
                <w:rFonts w:ascii="Calibri" w:hAnsi="Calibri"/>
              </w:rPr>
              <w:t>6</w:t>
            </w:r>
          </w:p>
        </w:tc>
        <w:tc>
          <w:tcPr>
            <w:tcW w:w="4239" w:type="dxa"/>
          </w:tcPr>
          <w:p w:rsidR="000A339E" w:rsidRPr="00247697" w:rsidP="00B57F19" w14:paraId="0C3E2BC1" w14:textId="77777777">
            <w:r>
              <w:t>HCP</w:t>
            </w:r>
            <w:r w:rsidRPr="00247697">
              <w:t xml:space="preserve"> Name</w:t>
            </w:r>
          </w:p>
        </w:tc>
        <w:tc>
          <w:tcPr>
            <w:tcW w:w="8100" w:type="dxa"/>
          </w:tcPr>
          <w:p w:rsidR="000A339E" w:rsidRPr="00247697" w:rsidP="00B57F19" w14:paraId="482131DA" w14:textId="6E0ADB04">
            <w:r w:rsidRPr="00247697">
              <w:t>Auto-populated by the system:</w:t>
            </w:r>
            <w:r w:rsidRPr="00247697">
              <w:t xml:space="preserve"> </w:t>
            </w:r>
            <w:r w:rsidRPr="00247697">
              <w:t xml:space="preserve">This is the </w:t>
            </w:r>
            <w:r>
              <w:t xml:space="preserve">site </w:t>
            </w:r>
            <w:r w:rsidRPr="00247697">
              <w:t xml:space="preserve">name submitted on </w:t>
            </w:r>
            <w:r>
              <w:t xml:space="preserve">the FCC </w:t>
            </w:r>
            <w:r w:rsidRPr="00247697">
              <w:t xml:space="preserve">Form </w:t>
            </w:r>
            <w:r>
              <w:t>465</w:t>
            </w:r>
            <w:r w:rsidRPr="00247697">
              <w:t xml:space="preserve">. </w:t>
            </w:r>
          </w:p>
        </w:tc>
      </w:tr>
      <w:tr w14:paraId="013906E4" w14:textId="77777777" w:rsidTr="00AA42D2">
        <w:tblPrEx>
          <w:tblW w:w="13225" w:type="dxa"/>
          <w:tblLook w:val="04A0"/>
        </w:tblPrEx>
        <w:trPr>
          <w:cantSplit/>
          <w:trHeight w:val="269"/>
        </w:trPr>
        <w:tc>
          <w:tcPr>
            <w:tcW w:w="886" w:type="dxa"/>
          </w:tcPr>
          <w:p w:rsidR="000A339E" w:rsidRPr="00247697" w:rsidP="00B57F19" w14:paraId="124826AD" w14:textId="77777777">
            <w:pPr>
              <w:jc w:val="center"/>
              <w:rPr>
                <w:rFonts w:ascii="Calibri" w:hAnsi="Calibri"/>
              </w:rPr>
            </w:pPr>
            <w:r>
              <w:rPr>
                <w:rFonts w:ascii="Calibri" w:hAnsi="Calibri"/>
              </w:rPr>
              <w:t>7</w:t>
            </w:r>
          </w:p>
        </w:tc>
        <w:tc>
          <w:tcPr>
            <w:tcW w:w="4239" w:type="dxa"/>
          </w:tcPr>
          <w:p w:rsidR="000A339E" w:rsidRPr="00247697" w:rsidP="00334EDF" w14:paraId="75007297" w14:textId="77777777">
            <w:r>
              <w:t>HCP</w:t>
            </w:r>
            <w:r w:rsidRPr="00247697">
              <w:t xml:space="preserve"> Contact Information</w:t>
            </w:r>
          </w:p>
        </w:tc>
        <w:tc>
          <w:tcPr>
            <w:tcW w:w="8100" w:type="dxa"/>
          </w:tcPr>
          <w:p w:rsidR="000A339E" w:rsidRPr="00247697" w:rsidP="0071674A" w14:paraId="2D391074" w14:textId="77777777">
            <w:r w:rsidRPr="00247697">
              <w:t>Auto-populated by the system: This is the site’s physical address, county, city, state, zip code, telephone, website, contact name, contact employer and geolocation. Geolocation only applies to a site that does not have a street address.</w:t>
            </w:r>
            <w:r>
              <w:t xml:space="preserve"> This information was previously </w:t>
            </w:r>
            <w:r w:rsidRPr="00491AA9">
              <w:t xml:space="preserve">submitted on </w:t>
            </w:r>
            <w:r>
              <w:t xml:space="preserve">the FCC </w:t>
            </w:r>
            <w:r w:rsidRPr="00491AA9">
              <w:t>Form 465.</w:t>
            </w:r>
          </w:p>
        </w:tc>
      </w:tr>
      <w:tr w14:paraId="3DF4A5A9" w14:textId="77777777" w:rsidTr="009820BD">
        <w:tblPrEx>
          <w:tblW w:w="13225" w:type="dxa"/>
          <w:tblLook w:val="04A0"/>
        </w:tblPrEx>
        <w:trPr>
          <w:cantSplit/>
          <w:trHeight w:val="269"/>
        </w:trPr>
        <w:tc>
          <w:tcPr>
            <w:tcW w:w="886" w:type="dxa"/>
          </w:tcPr>
          <w:p w:rsidR="000A339E" w:rsidRPr="00247697" w:rsidP="00B57F19" w14:paraId="7D2BC7B1" w14:textId="77777777">
            <w:pPr>
              <w:jc w:val="center"/>
              <w:rPr>
                <w:rFonts w:ascii="Calibri" w:hAnsi="Calibri"/>
              </w:rPr>
            </w:pPr>
            <w:r>
              <w:rPr>
                <w:rFonts w:ascii="Calibri" w:hAnsi="Calibri"/>
              </w:rPr>
              <w:t>8</w:t>
            </w:r>
          </w:p>
        </w:tc>
        <w:tc>
          <w:tcPr>
            <w:tcW w:w="4239" w:type="dxa"/>
          </w:tcPr>
          <w:p w:rsidR="000A339E" w:rsidRPr="00247697" w:rsidP="00334EDF" w14:paraId="1398DE18" w14:textId="77777777">
            <w:r w:rsidRPr="00FD753E">
              <w:t>Legal Entity Name</w:t>
            </w:r>
          </w:p>
        </w:tc>
        <w:tc>
          <w:tcPr>
            <w:tcW w:w="8100" w:type="dxa"/>
          </w:tcPr>
          <w:p w:rsidR="000A339E" w:rsidRPr="00247697" w:rsidP="00956E66" w14:paraId="6A8CFDE2" w14:textId="6D842713">
            <w:pPr>
              <w:shd w:val="clear" w:color="auto" w:fill="FFFFFF"/>
            </w:pPr>
            <w:r w:rsidRPr="00491AA9">
              <w:t xml:space="preserve">Auto-populated by the system: </w:t>
            </w:r>
            <w:r>
              <w:t xml:space="preserve"> </w:t>
            </w:r>
            <w:r w:rsidRPr="00CD3235">
              <w:rPr>
                <w:rFonts w:eastAsia="Times New Roman" w:cs="Arial"/>
              </w:rPr>
              <w:t>If applicable. This is the name of the Legal</w:t>
            </w:r>
            <w:r>
              <w:rPr>
                <w:rFonts w:eastAsia="Times New Roman" w:cs="Arial"/>
              </w:rPr>
              <w:t xml:space="preserve"> </w:t>
            </w:r>
            <w:r w:rsidRPr="00CD3235">
              <w:rPr>
                <w:rFonts w:eastAsia="Times New Roman" w:cs="Arial"/>
              </w:rPr>
              <w:t>En</w:t>
            </w:r>
            <w:r>
              <w:rPr>
                <w:rFonts w:eastAsia="Times New Roman" w:cs="Arial"/>
              </w:rPr>
              <w:t xml:space="preserve">tity that owns and/or operates </w:t>
            </w:r>
            <w:r w:rsidRPr="00CD3235">
              <w:rPr>
                <w:rFonts w:eastAsia="Times New Roman" w:cs="Arial"/>
              </w:rPr>
              <w:t xml:space="preserve">the site. In some cases, the Legal Entity Name </w:t>
            </w:r>
            <w:r>
              <w:rPr>
                <w:rFonts w:eastAsia="Times New Roman" w:cs="Arial"/>
              </w:rPr>
              <w:t>may</w:t>
            </w:r>
            <w:r w:rsidRPr="00CD3235">
              <w:rPr>
                <w:rFonts w:eastAsia="Times New Roman" w:cs="Arial"/>
              </w:rPr>
              <w:t xml:space="preserve"> be different</w:t>
            </w:r>
            <w:r>
              <w:rPr>
                <w:rFonts w:eastAsia="Times New Roman" w:cs="Arial"/>
              </w:rPr>
              <w:t xml:space="preserve"> </w:t>
            </w:r>
            <w:r w:rsidRPr="00CD3235">
              <w:rPr>
                <w:rFonts w:eastAsia="Times New Roman" w:cs="Arial"/>
              </w:rPr>
              <w:t>from the</w:t>
            </w:r>
            <w:r>
              <w:rPr>
                <w:rFonts w:eastAsia="Times New Roman" w:cs="Arial"/>
              </w:rPr>
              <w:t xml:space="preserve"> </w:t>
            </w:r>
            <w:r w:rsidRPr="00CD3235">
              <w:rPr>
                <w:rFonts w:eastAsia="Times New Roman" w:cs="Arial"/>
              </w:rPr>
              <w:t>Site</w:t>
            </w:r>
            <w:r>
              <w:rPr>
                <w:rFonts w:eastAsia="Times New Roman" w:cs="Arial"/>
              </w:rPr>
              <w:t xml:space="preserve"> </w:t>
            </w:r>
            <w:r w:rsidRPr="00CD3235">
              <w:rPr>
                <w:rFonts w:eastAsia="Times New Roman" w:cs="Arial"/>
              </w:rPr>
              <w:t>Name.</w:t>
            </w:r>
            <w:r>
              <w:t xml:space="preserve"> This name was previously </w:t>
            </w:r>
            <w:r w:rsidRPr="00491AA9">
              <w:t xml:space="preserve">submitted on </w:t>
            </w:r>
            <w:r>
              <w:t xml:space="preserve">the FCC </w:t>
            </w:r>
            <w:r w:rsidRPr="00491AA9">
              <w:t>Form 465.</w:t>
            </w:r>
          </w:p>
        </w:tc>
      </w:tr>
      <w:tr w14:paraId="4F7F5386" w14:textId="77777777" w:rsidTr="00FD723F">
        <w:tblPrEx>
          <w:tblW w:w="13225" w:type="dxa"/>
          <w:tblLook w:val="04A0"/>
        </w:tblPrEx>
        <w:trPr>
          <w:cantSplit/>
          <w:trHeight w:val="269"/>
        </w:trPr>
        <w:tc>
          <w:tcPr>
            <w:tcW w:w="886" w:type="dxa"/>
          </w:tcPr>
          <w:p w:rsidR="000A339E" w:rsidRPr="00247697" w:rsidP="00B57F19" w14:paraId="65B7ADEE" w14:textId="77777777">
            <w:pPr>
              <w:jc w:val="center"/>
              <w:rPr>
                <w:rFonts w:ascii="Calibri" w:hAnsi="Calibri"/>
              </w:rPr>
            </w:pPr>
            <w:r>
              <w:rPr>
                <w:rFonts w:ascii="Calibri" w:hAnsi="Calibri"/>
              </w:rPr>
              <w:t>9</w:t>
            </w:r>
          </w:p>
        </w:tc>
        <w:tc>
          <w:tcPr>
            <w:tcW w:w="4239" w:type="dxa"/>
          </w:tcPr>
          <w:p w:rsidR="000A339E" w:rsidRPr="00247697" w:rsidP="00334EDF" w14:paraId="52986564" w14:textId="77777777">
            <w:r w:rsidRPr="00FD753E">
              <w:t>Legal Entity FCC R</w:t>
            </w:r>
            <w:r>
              <w:t>N</w:t>
            </w:r>
          </w:p>
        </w:tc>
        <w:tc>
          <w:tcPr>
            <w:tcW w:w="8100" w:type="dxa"/>
          </w:tcPr>
          <w:p w:rsidR="000A339E" w:rsidRPr="00247697" w:rsidP="0071674A" w14:paraId="3B7696AE" w14:textId="77777777">
            <w:r w:rsidRPr="00491AA9">
              <w:t xml:space="preserve">Auto-populated by the system: </w:t>
            </w:r>
            <w:r>
              <w:t xml:space="preserve"> If applicable. </w:t>
            </w:r>
            <w:r w:rsidRPr="00FD753E">
              <w:t xml:space="preserve">This is the unique FCC identifier for the </w:t>
            </w:r>
            <w:r>
              <w:t>L</w:t>
            </w:r>
            <w:r w:rsidRPr="00FD753E">
              <w:t xml:space="preserve">egal </w:t>
            </w:r>
            <w:r>
              <w:t>E</w:t>
            </w:r>
            <w:r w:rsidRPr="00FD753E">
              <w:t>ntity that owns and/or operates the site.</w:t>
            </w:r>
            <w:r>
              <w:t xml:space="preserve"> This unique identifier was previously </w:t>
            </w:r>
            <w:r w:rsidRPr="00491AA9">
              <w:t xml:space="preserve">submitted on </w:t>
            </w:r>
            <w:r>
              <w:t xml:space="preserve">the FCC </w:t>
            </w:r>
            <w:r w:rsidRPr="00491AA9">
              <w:t>Form 465.</w:t>
            </w:r>
          </w:p>
        </w:tc>
      </w:tr>
      <w:tr w14:paraId="70ED5FC2" w14:textId="77777777" w:rsidTr="00444B56">
        <w:tblPrEx>
          <w:tblW w:w="13225" w:type="dxa"/>
          <w:tblLook w:val="04A0"/>
        </w:tblPrEx>
        <w:trPr>
          <w:cantSplit/>
          <w:trHeight w:val="269"/>
        </w:trPr>
        <w:tc>
          <w:tcPr>
            <w:tcW w:w="886" w:type="dxa"/>
          </w:tcPr>
          <w:p w:rsidR="000A339E" w:rsidRPr="00247697" w:rsidP="00B57F19" w14:paraId="3704D617" w14:textId="77777777">
            <w:pPr>
              <w:jc w:val="center"/>
              <w:rPr>
                <w:rFonts w:ascii="Calibri" w:hAnsi="Calibri"/>
              </w:rPr>
            </w:pPr>
            <w:r>
              <w:rPr>
                <w:rFonts w:ascii="Calibri" w:hAnsi="Calibri"/>
              </w:rPr>
              <w:t>10</w:t>
            </w:r>
          </w:p>
        </w:tc>
        <w:tc>
          <w:tcPr>
            <w:tcW w:w="4239" w:type="dxa"/>
          </w:tcPr>
          <w:p w:rsidR="000A339E" w:rsidRPr="00247697" w:rsidP="00334EDF" w14:paraId="4F95F5E3" w14:textId="77777777">
            <w:r>
              <w:t>Billed Entity Name</w:t>
            </w:r>
          </w:p>
        </w:tc>
        <w:tc>
          <w:tcPr>
            <w:tcW w:w="8100" w:type="dxa"/>
          </w:tcPr>
          <w:p w:rsidR="000A339E" w:rsidRPr="00247697" w:rsidP="0071674A" w14:paraId="4706F4E2" w14:textId="77777777">
            <w:r w:rsidRPr="00491AA9">
              <w:t xml:space="preserve">Auto-populated by the system: </w:t>
            </w:r>
            <w:r>
              <w:t xml:space="preserve"> If applicable. This is the entity that pays the bills of the service provider for the site. This may be the site itself, or it may be the “parent” organization, association, consortium, etc. to which the site belongs. This information was previously </w:t>
            </w:r>
            <w:r w:rsidRPr="00491AA9">
              <w:t xml:space="preserve">submitted on </w:t>
            </w:r>
            <w:r>
              <w:t>the FCC Form 466</w:t>
            </w:r>
            <w:r w:rsidRPr="00491AA9">
              <w:t>.</w:t>
            </w:r>
          </w:p>
        </w:tc>
      </w:tr>
      <w:tr w14:paraId="269BE628" w14:textId="77777777" w:rsidTr="000B5718">
        <w:tblPrEx>
          <w:tblW w:w="13225" w:type="dxa"/>
          <w:tblLook w:val="04A0"/>
        </w:tblPrEx>
        <w:trPr>
          <w:cantSplit/>
          <w:trHeight w:val="269"/>
        </w:trPr>
        <w:tc>
          <w:tcPr>
            <w:tcW w:w="886" w:type="dxa"/>
          </w:tcPr>
          <w:p w:rsidR="000A339E" w:rsidRPr="00247697" w:rsidP="00B57F19" w14:paraId="4E9D6F76" w14:textId="77777777">
            <w:pPr>
              <w:jc w:val="center"/>
              <w:rPr>
                <w:rFonts w:ascii="Calibri" w:hAnsi="Calibri"/>
              </w:rPr>
            </w:pPr>
            <w:r>
              <w:rPr>
                <w:rFonts w:ascii="Calibri" w:hAnsi="Calibri"/>
              </w:rPr>
              <w:t>11</w:t>
            </w:r>
          </w:p>
        </w:tc>
        <w:tc>
          <w:tcPr>
            <w:tcW w:w="4239" w:type="dxa"/>
          </w:tcPr>
          <w:p w:rsidR="000A339E" w:rsidRPr="00247697" w:rsidP="00334EDF" w14:paraId="08C9D186" w14:textId="77777777">
            <w:r>
              <w:t>Billed Entity</w:t>
            </w:r>
            <w:r w:rsidRPr="00491AA9">
              <w:t xml:space="preserve"> Contact Information</w:t>
            </w:r>
          </w:p>
        </w:tc>
        <w:tc>
          <w:tcPr>
            <w:tcW w:w="8100" w:type="dxa"/>
          </w:tcPr>
          <w:p w:rsidR="000A339E" w:rsidRPr="00247697" w:rsidP="0071674A" w14:paraId="4177A904" w14:textId="77777777">
            <w:r w:rsidRPr="00491AA9">
              <w:t xml:space="preserve">Auto-populated by the system: </w:t>
            </w:r>
            <w:r>
              <w:t xml:space="preserve"> If applicable. This is the Billed Entity’s </w:t>
            </w:r>
            <w:r w:rsidRPr="00491AA9">
              <w:t>physical address, county, city, state, zip code, telephone, website, contact name, contact employer</w:t>
            </w:r>
            <w:r>
              <w:t>, email address</w:t>
            </w:r>
            <w:r w:rsidRPr="00491AA9">
              <w:t xml:space="preserve"> and geolocation. </w:t>
            </w:r>
            <w:r>
              <w:t xml:space="preserve">This information was previously </w:t>
            </w:r>
            <w:r w:rsidRPr="00491AA9">
              <w:t xml:space="preserve">submitted on </w:t>
            </w:r>
            <w:r>
              <w:t>the FCC Form 466</w:t>
            </w:r>
            <w:r w:rsidRPr="00491AA9">
              <w:t>.</w:t>
            </w:r>
          </w:p>
        </w:tc>
      </w:tr>
      <w:tr w14:paraId="24A60BD6" w14:textId="77777777" w:rsidTr="005925BD">
        <w:tblPrEx>
          <w:tblW w:w="13225" w:type="dxa"/>
          <w:tblLook w:val="04A0"/>
        </w:tblPrEx>
        <w:trPr>
          <w:cantSplit/>
          <w:trHeight w:val="269"/>
        </w:trPr>
        <w:tc>
          <w:tcPr>
            <w:tcW w:w="886" w:type="dxa"/>
          </w:tcPr>
          <w:p w:rsidR="000A339E" w:rsidRPr="00247697" w:rsidP="00B57F19" w14:paraId="4D5C2357" w14:textId="77777777">
            <w:pPr>
              <w:jc w:val="center"/>
              <w:rPr>
                <w:rFonts w:ascii="Calibri" w:hAnsi="Calibri"/>
              </w:rPr>
            </w:pPr>
            <w:r>
              <w:rPr>
                <w:rFonts w:ascii="Calibri" w:hAnsi="Calibri"/>
              </w:rPr>
              <w:t>12</w:t>
            </w:r>
          </w:p>
        </w:tc>
        <w:tc>
          <w:tcPr>
            <w:tcW w:w="4239" w:type="dxa"/>
          </w:tcPr>
          <w:p w:rsidR="000A339E" w:rsidP="00334EDF" w14:paraId="62C49AD1" w14:textId="77777777">
            <w:r>
              <w:t>Consortium Name</w:t>
            </w:r>
          </w:p>
        </w:tc>
        <w:tc>
          <w:tcPr>
            <w:tcW w:w="8100" w:type="dxa"/>
          </w:tcPr>
          <w:p w:rsidR="000A339E" w:rsidRPr="00491AA9" w:rsidP="0071674A" w14:paraId="2B743871" w14:textId="1120E0D8">
            <w:r w:rsidRPr="00491AA9">
              <w:t xml:space="preserve">Auto-populated by the system: </w:t>
            </w:r>
            <w:r>
              <w:t xml:space="preserve"> If applicable. The user identifies as being a member of a larger collective group (e.g., consortium, association, network, etc.) that participates in either the Telecommunications or HCF Programs. This information was previously </w:t>
            </w:r>
            <w:r w:rsidRPr="00491AA9">
              <w:t xml:space="preserve">submitted on </w:t>
            </w:r>
            <w:r>
              <w:t xml:space="preserve">the FCC </w:t>
            </w:r>
            <w:r w:rsidRPr="00491AA9">
              <w:t>Form 465.</w:t>
            </w:r>
          </w:p>
        </w:tc>
      </w:tr>
      <w:tr w14:paraId="45157D33" w14:textId="77777777" w:rsidTr="00086771">
        <w:tblPrEx>
          <w:tblW w:w="13225" w:type="dxa"/>
          <w:tblLook w:val="04A0"/>
        </w:tblPrEx>
        <w:trPr>
          <w:cantSplit/>
          <w:trHeight w:val="269"/>
        </w:trPr>
        <w:tc>
          <w:tcPr>
            <w:tcW w:w="886" w:type="dxa"/>
          </w:tcPr>
          <w:p w:rsidR="000A339E" w:rsidRPr="00247697" w:rsidP="00B57F19" w14:paraId="1B591889" w14:textId="77777777">
            <w:pPr>
              <w:jc w:val="center"/>
              <w:rPr>
                <w:rFonts w:ascii="Calibri" w:hAnsi="Calibri"/>
              </w:rPr>
            </w:pPr>
            <w:r>
              <w:rPr>
                <w:rFonts w:ascii="Calibri" w:hAnsi="Calibri"/>
              </w:rPr>
              <w:t>13</w:t>
            </w:r>
          </w:p>
        </w:tc>
        <w:tc>
          <w:tcPr>
            <w:tcW w:w="4239" w:type="dxa"/>
          </w:tcPr>
          <w:p w:rsidR="000A339E" w:rsidRPr="00247697" w:rsidP="009D61B4" w14:paraId="440EF6C4" w14:textId="77777777">
            <w:r w:rsidRPr="00247697">
              <w:t>498 ID of Service Provider</w:t>
            </w:r>
            <w:r>
              <w:t>(s)</w:t>
            </w:r>
          </w:p>
        </w:tc>
        <w:tc>
          <w:tcPr>
            <w:tcW w:w="8100" w:type="dxa"/>
          </w:tcPr>
          <w:p w:rsidR="000A339E" w:rsidRPr="00247697" w:rsidP="00F94CEC" w14:paraId="0D1DA37C" w14:textId="77777777">
            <w:r w:rsidRPr="00247697">
              <w:t xml:space="preserve">Auto-populated by the system: The selected service provider’s 498 ID (formerly </w:t>
            </w:r>
            <w:r>
              <w:t>the Service Provider Identification Number (</w:t>
            </w:r>
            <w:r w:rsidRPr="00247697">
              <w:t>SPIN</w:t>
            </w:r>
            <w:r>
              <w:t>)</w:t>
            </w:r>
            <w:r w:rsidRPr="00247697">
              <w:t xml:space="preserve"> ID). </w:t>
            </w:r>
            <w:r>
              <w:t xml:space="preserve">This ID is </w:t>
            </w:r>
            <w:r w:rsidRPr="00247697">
              <w:t xml:space="preserve">pulled from the </w:t>
            </w:r>
            <w:r>
              <w:t xml:space="preserve">FCC </w:t>
            </w:r>
            <w:r w:rsidRPr="00247697">
              <w:t xml:space="preserve">Form </w:t>
            </w:r>
            <w:r>
              <w:t>466</w:t>
            </w:r>
            <w:r w:rsidRPr="00247697">
              <w:t xml:space="preserve"> for </w:t>
            </w:r>
            <w:r>
              <w:t>an</w:t>
            </w:r>
            <w:r w:rsidRPr="00247697">
              <w:t xml:space="preserve"> FRN.</w:t>
            </w:r>
            <w:r>
              <w:t xml:space="preserve"> There may be multiple service providers should the circuit have multiple connections.</w:t>
            </w:r>
          </w:p>
        </w:tc>
      </w:tr>
      <w:tr w14:paraId="22EB8DED" w14:textId="77777777" w:rsidTr="00750A9B">
        <w:tblPrEx>
          <w:tblW w:w="13225" w:type="dxa"/>
          <w:tblLook w:val="04A0"/>
        </w:tblPrEx>
        <w:trPr>
          <w:cantSplit/>
          <w:trHeight w:val="890"/>
        </w:trPr>
        <w:tc>
          <w:tcPr>
            <w:tcW w:w="886" w:type="dxa"/>
          </w:tcPr>
          <w:p w:rsidR="000A339E" w:rsidRPr="00247697" w:rsidP="00B57F19" w14:paraId="0C6C3AE3" w14:textId="77777777">
            <w:pPr>
              <w:jc w:val="center"/>
              <w:rPr>
                <w:rFonts w:ascii="Calibri" w:hAnsi="Calibri"/>
              </w:rPr>
            </w:pPr>
            <w:r>
              <w:rPr>
                <w:rFonts w:ascii="Calibri" w:hAnsi="Calibri"/>
              </w:rPr>
              <w:t>14</w:t>
            </w:r>
          </w:p>
        </w:tc>
        <w:tc>
          <w:tcPr>
            <w:tcW w:w="4239" w:type="dxa"/>
          </w:tcPr>
          <w:p w:rsidR="000A339E" w:rsidRPr="00247697" w:rsidP="00B57F19" w14:paraId="2F1BC752" w14:textId="77777777">
            <w:r w:rsidRPr="00247697">
              <w:t>Service Provider Name</w:t>
            </w:r>
            <w:r>
              <w:t>(s)</w:t>
            </w:r>
          </w:p>
        </w:tc>
        <w:tc>
          <w:tcPr>
            <w:tcW w:w="8100" w:type="dxa"/>
          </w:tcPr>
          <w:p w:rsidR="000A339E" w:rsidRPr="00247697" w:rsidP="00F94CEC" w14:paraId="57BA58BF" w14:textId="6F35BF64">
            <w:r w:rsidRPr="00247697">
              <w:t>Auto-populated by the system: Based on the 498 ID</w:t>
            </w:r>
            <w:r>
              <w:t>(s)</w:t>
            </w:r>
            <w:r w:rsidRPr="00247697">
              <w:t xml:space="preserve"> entered </w:t>
            </w:r>
            <w:r>
              <w:t>on the FCC Form 466</w:t>
            </w:r>
            <w:r w:rsidRPr="00247697">
              <w:t xml:space="preserve"> for </w:t>
            </w:r>
            <w:r>
              <w:t>an</w:t>
            </w:r>
            <w:r w:rsidRPr="00247697">
              <w:t xml:space="preserve"> FRN.</w:t>
            </w:r>
            <w:r>
              <w:t xml:space="preserve"> There may be multiple service providers if the circuit has multiple connections.</w:t>
            </w:r>
          </w:p>
        </w:tc>
      </w:tr>
      <w:tr w14:paraId="1DD908C3" w14:textId="77777777" w:rsidTr="003356AA">
        <w:tblPrEx>
          <w:tblW w:w="13225" w:type="dxa"/>
          <w:tblLook w:val="04A0"/>
        </w:tblPrEx>
        <w:trPr>
          <w:cantSplit/>
          <w:trHeight w:val="269"/>
        </w:trPr>
        <w:tc>
          <w:tcPr>
            <w:tcW w:w="886" w:type="dxa"/>
          </w:tcPr>
          <w:p w:rsidR="000A339E" w:rsidRPr="00247697" w:rsidP="00765A4F" w14:paraId="2E1ACCA0" w14:textId="77777777">
            <w:pPr>
              <w:jc w:val="center"/>
              <w:rPr>
                <w:rFonts w:ascii="Calibri" w:hAnsi="Calibri"/>
              </w:rPr>
            </w:pPr>
            <w:r>
              <w:rPr>
                <w:rFonts w:ascii="Calibri" w:hAnsi="Calibri"/>
              </w:rPr>
              <w:t>15</w:t>
            </w:r>
          </w:p>
        </w:tc>
        <w:tc>
          <w:tcPr>
            <w:tcW w:w="4239" w:type="dxa"/>
          </w:tcPr>
          <w:p w:rsidR="000A339E" w:rsidRPr="00247697" w:rsidP="00765A4F" w14:paraId="5528D1D8" w14:textId="77777777">
            <w:r w:rsidRPr="00247697">
              <w:t>Service Provider/Applicant Invoice Number</w:t>
            </w:r>
          </w:p>
        </w:tc>
        <w:tc>
          <w:tcPr>
            <w:tcW w:w="8100" w:type="dxa"/>
          </w:tcPr>
          <w:p w:rsidR="000A339E" w:rsidRPr="00247697" w:rsidP="00765A4F" w14:paraId="1A071C65" w14:textId="2A31F1EA">
            <w:r w:rsidRPr="00247697">
              <w:t xml:space="preserve">Optional. Allows the </w:t>
            </w:r>
            <w:r>
              <w:t>service provider</w:t>
            </w:r>
            <w:r w:rsidRPr="00247697">
              <w:t xml:space="preserve"> and/or applicant to track their </w:t>
            </w:r>
            <w:r>
              <w:t xml:space="preserve">FCC </w:t>
            </w:r>
            <w:r w:rsidRPr="00247697">
              <w:t>Form 466/467 within their billing system.</w:t>
            </w:r>
          </w:p>
        </w:tc>
      </w:tr>
      <w:tr w14:paraId="5D4945CE" w14:textId="77777777" w:rsidTr="00517FC7">
        <w:tblPrEx>
          <w:tblW w:w="13225" w:type="dxa"/>
          <w:tblLook w:val="04A0"/>
        </w:tblPrEx>
        <w:trPr>
          <w:cantSplit/>
          <w:trHeight w:val="269"/>
        </w:trPr>
        <w:tc>
          <w:tcPr>
            <w:tcW w:w="886" w:type="dxa"/>
          </w:tcPr>
          <w:p w:rsidR="000A339E" w:rsidRPr="00247697" w:rsidP="00B57F19" w14:paraId="0A6434A4" w14:textId="77777777">
            <w:pPr>
              <w:jc w:val="center"/>
              <w:rPr>
                <w:rFonts w:ascii="Calibri" w:hAnsi="Calibri"/>
              </w:rPr>
            </w:pPr>
            <w:r>
              <w:rPr>
                <w:rFonts w:ascii="Calibri" w:hAnsi="Calibri"/>
              </w:rPr>
              <w:t>16</w:t>
            </w:r>
          </w:p>
        </w:tc>
        <w:tc>
          <w:tcPr>
            <w:tcW w:w="4239" w:type="dxa"/>
          </w:tcPr>
          <w:p w:rsidR="000A339E" w:rsidRPr="00247697" w:rsidP="0016165C" w14:paraId="41442D27" w14:textId="77777777">
            <w:r>
              <w:t>Action Taken</w:t>
            </w:r>
          </w:p>
        </w:tc>
        <w:tc>
          <w:tcPr>
            <w:tcW w:w="8100" w:type="dxa"/>
          </w:tcPr>
          <w:p w:rsidR="000A339E" w:rsidRPr="00247697" w:rsidP="001D7375" w14:paraId="6F850622" w14:textId="5F07C8A0">
            <w:r w:rsidRPr="00247697">
              <w:t xml:space="preserve">User selects purpose of </w:t>
            </w:r>
            <w:r>
              <w:t xml:space="preserve">the FCC Form 467 which can be to: (1) </w:t>
            </w:r>
            <w:r w:rsidRPr="00247697">
              <w:t>confirm</w:t>
            </w:r>
            <w:r>
              <w:t xml:space="preserve"> the</w:t>
            </w:r>
            <w:r w:rsidRPr="00247697">
              <w:t xml:space="preserve"> accuracy of all information provided </w:t>
            </w:r>
            <w:r>
              <w:t>o</w:t>
            </w:r>
            <w:r w:rsidRPr="00247697">
              <w:t xml:space="preserve">n </w:t>
            </w:r>
            <w:r>
              <w:t xml:space="preserve">the FCC </w:t>
            </w:r>
            <w:r w:rsidRPr="00247697">
              <w:t>Form 466</w:t>
            </w:r>
            <w:r>
              <w:t xml:space="preserve">; (2) </w:t>
            </w:r>
            <w:r w:rsidRPr="00247697">
              <w:t>notif</w:t>
            </w:r>
            <w:r>
              <w:t>y</w:t>
            </w:r>
            <w:r w:rsidRPr="00247697">
              <w:t xml:space="preserve"> </w:t>
            </w:r>
            <w:r>
              <w:t>USAC</w:t>
            </w:r>
            <w:r w:rsidRPr="00247697">
              <w:t xml:space="preserve"> of a disconnection of service</w:t>
            </w:r>
            <w:r>
              <w:t>; or (3)</w:t>
            </w:r>
            <w:r w:rsidRPr="00247697">
              <w:t xml:space="preserve"> inform </w:t>
            </w:r>
            <w:r>
              <w:t>USAC</w:t>
            </w:r>
            <w:r w:rsidRPr="00247697">
              <w:t xml:space="preserve"> that service was not turned on during </w:t>
            </w:r>
            <w:r>
              <w:t xml:space="preserve">the </w:t>
            </w:r>
            <w:r w:rsidRPr="00247697">
              <w:t>funding year.</w:t>
            </w:r>
          </w:p>
        </w:tc>
      </w:tr>
      <w:tr w14:paraId="4936E581" w14:textId="77777777" w:rsidTr="00281AAA">
        <w:tblPrEx>
          <w:tblW w:w="13225" w:type="dxa"/>
          <w:tblLook w:val="04A0"/>
        </w:tblPrEx>
        <w:trPr>
          <w:cantSplit/>
          <w:trHeight w:val="269"/>
        </w:trPr>
        <w:tc>
          <w:tcPr>
            <w:tcW w:w="886" w:type="dxa"/>
          </w:tcPr>
          <w:p w:rsidR="000A339E" w:rsidRPr="00247697" w:rsidP="00B57F19" w14:paraId="3EC5B8DA" w14:textId="77777777">
            <w:pPr>
              <w:jc w:val="center"/>
              <w:rPr>
                <w:rFonts w:ascii="Calibri" w:hAnsi="Calibri"/>
              </w:rPr>
            </w:pPr>
            <w:r>
              <w:rPr>
                <w:rFonts w:ascii="Calibri" w:hAnsi="Calibri"/>
              </w:rPr>
              <w:t>17</w:t>
            </w:r>
          </w:p>
        </w:tc>
        <w:tc>
          <w:tcPr>
            <w:tcW w:w="4239" w:type="dxa"/>
          </w:tcPr>
          <w:p w:rsidR="000A339E" w:rsidRPr="00247697" w:rsidP="00B57F19" w14:paraId="42515D56" w14:textId="77777777">
            <w:r w:rsidRPr="00247697">
              <w:t>Expense/Service Type</w:t>
            </w:r>
          </w:p>
        </w:tc>
        <w:tc>
          <w:tcPr>
            <w:tcW w:w="8100" w:type="dxa"/>
          </w:tcPr>
          <w:p w:rsidR="000A339E" w:rsidRPr="00247697" w:rsidP="006F3AD9" w14:paraId="4676736D" w14:textId="19533F86">
            <w:r>
              <w:t>Auto-populates. This is the expense/service category the health care provider identified on their submitted Form 466.</w:t>
            </w:r>
          </w:p>
        </w:tc>
      </w:tr>
      <w:tr w14:paraId="4CC23349" w14:textId="77777777" w:rsidTr="004A35A7">
        <w:tblPrEx>
          <w:tblW w:w="13225" w:type="dxa"/>
          <w:tblLook w:val="04A0"/>
        </w:tblPrEx>
        <w:trPr>
          <w:cantSplit/>
          <w:trHeight w:val="269"/>
        </w:trPr>
        <w:tc>
          <w:tcPr>
            <w:tcW w:w="886" w:type="dxa"/>
          </w:tcPr>
          <w:p w:rsidR="000A339E" w:rsidRPr="00247697" w:rsidP="00B57F19" w14:paraId="6AF0BAC8" w14:textId="77777777">
            <w:pPr>
              <w:jc w:val="center"/>
              <w:rPr>
                <w:rFonts w:ascii="Calibri" w:hAnsi="Calibri"/>
              </w:rPr>
            </w:pPr>
            <w:r>
              <w:rPr>
                <w:rFonts w:ascii="Calibri" w:hAnsi="Calibri"/>
              </w:rPr>
              <w:t>18</w:t>
            </w:r>
          </w:p>
        </w:tc>
        <w:tc>
          <w:tcPr>
            <w:tcW w:w="4239" w:type="dxa"/>
          </w:tcPr>
          <w:p w:rsidR="000A339E" w:rsidRPr="00247697" w:rsidP="00B57F19" w14:paraId="303A82C5" w14:textId="77777777">
            <w:r w:rsidRPr="00247697">
              <w:t>Bandwidth</w:t>
            </w:r>
          </w:p>
        </w:tc>
        <w:tc>
          <w:tcPr>
            <w:tcW w:w="8100" w:type="dxa"/>
          </w:tcPr>
          <w:p w:rsidR="000A339E" w:rsidRPr="00247697" w:rsidP="001D7375" w14:paraId="4FB779A3" w14:textId="1364AAA2">
            <w:r>
              <w:t xml:space="preserve">Auto-populates. User must confirm the site is receiving the same bandwidth identified on their submitted FCC Form 466. </w:t>
            </w:r>
          </w:p>
        </w:tc>
      </w:tr>
      <w:tr w14:paraId="485A0F0C" w14:textId="77777777" w:rsidTr="003D0747">
        <w:tblPrEx>
          <w:tblW w:w="13225" w:type="dxa"/>
          <w:tblLook w:val="04A0"/>
        </w:tblPrEx>
        <w:trPr>
          <w:cantSplit/>
          <w:trHeight w:val="269"/>
        </w:trPr>
        <w:tc>
          <w:tcPr>
            <w:tcW w:w="886" w:type="dxa"/>
          </w:tcPr>
          <w:p w:rsidR="000A339E" w:rsidRPr="00247697" w:rsidP="00765A4F" w14:paraId="18BF72BB" w14:textId="77777777">
            <w:pPr>
              <w:jc w:val="center"/>
              <w:rPr>
                <w:rFonts w:ascii="Calibri" w:hAnsi="Calibri"/>
              </w:rPr>
            </w:pPr>
            <w:r>
              <w:rPr>
                <w:rFonts w:ascii="Calibri" w:hAnsi="Calibri"/>
              </w:rPr>
              <w:t>19</w:t>
            </w:r>
          </w:p>
        </w:tc>
        <w:tc>
          <w:tcPr>
            <w:tcW w:w="4239" w:type="dxa"/>
          </w:tcPr>
          <w:p w:rsidR="000A339E" w:rsidRPr="00247697" w:rsidP="00765A4F" w14:paraId="03A11CBF" w14:textId="77777777">
            <w:r>
              <w:t>Date Service Started</w:t>
            </w:r>
          </w:p>
        </w:tc>
        <w:tc>
          <w:tcPr>
            <w:tcW w:w="8100" w:type="dxa"/>
          </w:tcPr>
          <w:p w:rsidR="000A339E" w:rsidRPr="00247697" w:rsidP="00765A4F" w14:paraId="56D87053" w14:textId="6822C2B2">
            <w:r w:rsidRPr="00247697">
              <w:t xml:space="preserve">The date service </w:t>
            </w:r>
            <w:r>
              <w:t xml:space="preserve">began or is </w:t>
            </w:r>
            <w:r w:rsidRPr="00247697">
              <w:t xml:space="preserve">expected to </w:t>
            </w:r>
            <w:r>
              <w:t>begin</w:t>
            </w:r>
            <w:r w:rsidRPr="00247697">
              <w:t>.</w:t>
            </w:r>
            <w:r w:rsidR="00E77601">
              <w:t xml:space="preserve">  </w:t>
            </w:r>
            <w:r w:rsidR="00CC6DE2">
              <w:t xml:space="preserve">If the service start date is delayed, the actual service start date should be </w:t>
            </w:r>
            <w:r w:rsidR="00DD7117">
              <w:t>indicated</w:t>
            </w:r>
            <w:r w:rsidR="00CC6DE2">
              <w:t xml:space="preserve"> here. </w:t>
            </w:r>
          </w:p>
        </w:tc>
      </w:tr>
      <w:tr w14:paraId="06EF874C" w14:textId="77777777" w:rsidTr="00AA4D21">
        <w:tblPrEx>
          <w:tblW w:w="13225" w:type="dxa"/>
          <w:tblLook w:val="04A0"/>
        </w:tblPrEx>
        <w:trPr>
          <w:cantSplit/>
          <w:trHeight w:val="269"/>
        </w:trPr>
        <w:tc>
          <w:tcPr>
            <w:tcW w:w="886" w:type="dxa"/>
          </w:tcPr>
          <w:p w:rsidR="000A339E" w:rsidRPr="00247697" w:rsidP="00765A4F" w14:paraId="783A7136" w14:textId="77777777">
            <w:pPr>
              <w:jc w:val="center"/>
              <w:rPr>
                <w:rFonts w:ascii="Calibri" w:hAnsi="Calibri"/>
              </w:rPr>
            </w:pPr>
            <w:r>
              <w:rPr>
                <w:rFonts w:ascii="Calibri" w:hAnsi="Calibri"/>
              </w:rPr>
              <w:t>20</w:t>
            </w:r>
          </w:p>
        </w:tc>
        <w:tc>
          <w:tcPr>
            <w:tcW w:w="4239" w:type="dxa"/>
          </w:tcPr>
          <w:p w:rsidR="000A339E" w:rsidRPr="00247697" w:rsidP="00765A4F" w14:paraId="75161CE0" w14:textId="77777777">
            <w:r>
              <w:t>Date Service Ended/Disconnected</w:t>
            </w:r>
          </w:p>
        </w:tc>
        <w:tc>
          <w:tcPr>
            <w:tcW w:w="8100" w:type="dxa"/>
          </w:tcPr>
          <w:p w:rsidR="000A339E" w:rsidRPr="00247697" w:rsidP="00765A4F" w14:paraId="6C5EABBE" w14:textId="7CAA4AE4">
            <w:r>
              <w:t>Th</w:t>
            </w:r>
            <w:r w:rsidRPr="00247697">
              <w:t>e date service is to end</w:t>
            </w:r>
            <w:r>
              <w:t xml:space="preserve"> or was disconnected.</w:t>
            </w:r>
            <w:r w:rsidR="00DD7117">
              <w:t xml:space="preserve">  If the actual end date or disconnection date occurred before the original reported service end/disconnection date, the actual service end or disconnection date should be indicated here.</w:t>
            </w:r>
          </w:p>
        </w:tc>
      </w:tr>
      <w:tr w14:paraId="0316C91D" w14:textId="77777777" w:rsidTr="00BC731D">
        <w:tblPrEx>
          <w:tblW w:w="13225" w:type="dxa"/>
          <w:tblLook w:val="04A0"/>
        </w:tblPrEx>
        <w:trPr>
          <w:cantSplit/>
          <w:trHeight w:val="269"/>
        </w:trPr>
        <w:tc>
          <w:tcPr>
            <w:tcW w:w="886" w:type="dxa"/>
          </w:tcPr>
          <w:p w:rsidR="000A339E" w:rsidRPr="00247697" w:rsidP="00765A4F" w14:paraId="7717025F" w14:textId="77777777">
            <w:pPr>
              <w:jc w:val="center"/>
              <w:rPr>
                <w:rFonts w:ascii="Calibri" w:hAnsi="Calibri"/>
              </w:rPr>
            </w:pPr>
            <w:r>
              <w:rPr>
                <w:rFonts w:ascii="Calibri" w:hAnsi="Calibri"/>
              </w:rPr>
              <w:t>21</w:t>
            </w:r>
          </w:p>
        </w:tc>
        <w:tc>
          <w:tcPr>
            <w:tcW w:w="4239" w:type="dxa"/>
          </w:tcPr>
          <w:p w:rsidR="000A339E" w:rsidP="00765A4F" w14:paraId="48C2E93A" w14:textId="77777777">
            <w:r>
              <w:t>Contract Status</w:t>
            </w:r>
          </w:p>
        </w:tc>
        <w:tc>
          <w:tcPr>
            <w:tcW w:w="8100" w:type="dxa"/>
          </w:tcPr>
          <w:p w:rsidR="000A339E" w:rsidRPr="00247697" w:rsidP="00765A4F" w14:paraId="787A3381" w14:textId="1C2E0AB8">
            <w:r>
              <w:t>Displays the status of the contract (e.g., month-to-month, evergreen, etc.).</w:t>
            </w:r>
          </w:p>
        </w:tc>
      </w:tr>
      <w:tr w14:paraId="1A494ED9" w14:textId="77777777" w:rsidTr="00E7279E">
        <w:tblPrEx>
          <w:tblW w:w="13225" w:type="dxa"/>
          <w:tblLook w:val="04A0"/>
        </w:tblPrEx>
        <w:trPr>
          <w:cantSplit/>
          <w:trHeight w:val="332"/>
        </w:trPr>
        <w:tc>
          <w:tcPr>
            <w:tcW w:w="886" w:type="dxa"/>
          </w:tcPr>
          <w:p w:rsidR="000A339E" w:rsidRPr="00247697" w:rsidP="00765A4F" w14:paraId="3250B2CE" w14:textId="77777777">
            <w:pPr>
              <w:jc w:val="center"/>
              <w:rPr>
                <w:rFonts w:ascii="Calibri" w:hAnsi="Calibri"/>
              </w:rPr>
            </w:pPr>
            <w:r>
              <w:rPr>
                <w:rFonts w:ascii="Calibri" w:hAnsi="Calibri"/>
              </w:rPr>
              <w:t>22</w:t>
            </w:r>
          </w:p>
        </w:tc>
        <w:tc>
          <w:tcPr>
            <w:tcW w:w="4239" w:type="dxa"/>
          </w:tcPr>
          <w:p w:rsidR="000A339E" w:rsidRPr="00247697" w:rsidP="00765A4F" w14:paraId="5CE85F27" w14:textId="77777777">
            <w:r w:rsidRPr="00247697">
              <w:t>Billing Account Number</w:t>
            </w:r>
            <w:r>
              <w:t xml:space="preserve"> (BAN)</w:t>
            </w:r>
          </w:p>
        </w:tc>
        <w:tc>
          <w:tcPr>
            <w:tcW w:w="8100" w:type="dxa"/>
          </w:tcPr>
          <w:p w:rsidR="000A339E" w:rsidRPr="00247697" w:rsidP="00765A4F" w14:paraId="59973E99" w14:textId="77777777">
            <w:r w:rsidRPr="00247697">
              <w:t>The line item BAN</w:t>
            </w:r>
            <w:r>
              <w:t xml:space="preserve"> </w:t>
            </w:r>
            <w:r w:rsidRPr="00247697">
              <w:t>listed on the service provider’s bill.</w:t>
            </w:r>
          </w:p>
        </w:tc>
      </w:tr>
      <w:tr w14:paraId="5559CAE7" w14:textId="77777777" w:rsidTr="00123789">
        <w:tblPrEx>
          <w:tblW w:w="13225" w:type="dxa"/>
          <w:tblLook w:val="04A0"/>
        </w:tblPrEx>
        <w:trPr>
          <w:cantSplit/>
          <w:trHeight w:val="269"/>
        </w:trPr>
        <w:tc>
          <w:tcPr>
            <w:tcW w:w="886" w:type="dxa"/>
          </w:tcPr>
          <w:p w:rsidR="000A339E" w:rsidRPr="00247697" w:rsidP="00B57F19" w14:paraId="30E9927A" w14:textId="2DD840FE">
            <w:pPr>
              <w:jc w:val="center"/>
              <w:rPr>
                <w:rFonts w:ascii="Calibri" w:hAnsi="Calibri"/>
              </w:rPr>
            </w:pPr>
            <w:r>
              <w:rPr>
                <w:rFonts w:ascii="Calibri" w:hAnsi="Calibri"/>
              </w:rPr>
              <w:t>23</w:t>
            </w:r>
          </w:p>
        </w:tc>
        <w:tc>
          <w:tcPr>
            <w:tcW w:w="4239" w:type="dxa"/>
          </w:tcPr>
          <w:p w:rsidR="000A339E" w:rsidRPr="00247697" w:rsidP="00035565" w14:paraId="0BA520A0" w14:textId="77777777">
            <w:r w:rsidRPr="00247697">
              <w:t xml:space="preserve">Total Actual Undiscounted Cost </w:t>
            </w:r>
          </w:p>
        </w:tc>
        <w:tc>
          <w:tcPr>
            <w:tcW w:w="8100" w:type="dxa"/>
          </w:tcPr>
          <w:p w:rsidR="000A339E" w:rsidRPr="00247697" w:rsidP="00B57F19" w14:paraId="58E1467B" w14:textId="77777777">
            <w:r w:rsidRPr="00247697">
              <w:t>The actual total undiscounted cost (including taxes and fees) for the billing period</w:t>
            </w:r>
            <w:r>
              <w:t>.</w:t>
            </w:r>
            <w:r w:rsidRPr="00247697">
              <w:t xml:space="preserve"> </w:t>
            </w:r>
          </w:p>
        </w:tc>
      </w:tr>
      <w:tr w14:paraId="15C3358E" w14:textId="77777777" w:rsidTr="00754AD8">
        <w:tblPrEx>
          <w:tblW w:w="13225" w:type="dxa"/>
          <w:tblLook w:val="04A0"/>
        </w:tblPrEx>
        <w:trPr>
          <w:cantSplit/>
          <w:trHeight w:val="269"/>
        </w:trPr>
        <w:tc>
          <w:tcPr>
            <w:tcW w:w="886" w:type="dxa"/>
          </w:tcPr>
          <w:p w:rsidR="000A339E" w:rsidRPr="00247697" w:rsidP="00B57F19" w14:paraId="6CA39146" w14:textId="645E2C0D">
            <w:pPr>
              <w:jc w:val="center"/>
              <w:rPr>
                <w:rFonts w:ascii="Calibri" w:hAnsi="Calibri"/>
              </w:rPr>
            </w:pPr>
            <w:r>
              <w:rPr>
                <w:rFonts w:ascii="Calibri" w:hAnsi="Calibri"/>
              </w:rPr>
              <w:t>24</w:t>
            </w:r>
          </w:p>
        </w:tc>
        <w:tc>
          <w:tcPr>
            <w:tcW w:w="4239" w:type="dxa"/>
          </w:tcPr>
          <w:p w:rsidR="000A339E" w:rsidRPr="00247697" w:rsidP="00F70F9D" w14:paraId="5A0910DB" w14:textId="77777777">
            <w:r w:rsidRPr="00247697">
              <w:t>Percentage of Expense Eligible</w:t>
            </w:r>
          </w:p>
        </w:tc>
        <w:tc>
          <w:tcPr>
            <w:tcW w:w="8100" w:type="dxa"/>
          </w:tcPr>
          <w:p w:rsidR="000A339E" w:rsidRPr="00247697" w:rsidP="00485829" w14:paraId="28D88717" w14:textId="77777777">
            <w:r w:rsidRPr="00247697">
              <w:t xml:space="preserve">Auto-populated by the system: The percentage of the item expense that is eligible for support. </w:t>
            </w:r>
          </w:p>
        </w:tc>
      </w:tr>
      <w:tr w14:paraId="3DB971BF" w14:textId="77777777" w:rsidTr="00DC4853">
        <w:tblPrEx>
          <w:tblW w:w="13225" w:type="dxa"/>
          <w:tblLook w:val="04A0"/>
        </w:tblPrEx>
        <w:trPr>
          <w:cantSplit/>
          <w:trHeight w:val="269"/>
        </w:trPr>
        <w:tc>
          <w:tcPr>
            <w:tcW w:w="886" w:type="dxa"/>
          </w:tcPr>
          <w:p w:rsidR="000A339E" w:rsidRPr="00247697" w:rsidP="00B57F19" w14:paraId="3D4AAD2D" w14:textId="0BCCD142">
            <w:pPr>
              <w:jc w:val="center"/>
              <w:rPr>
                <w:rFonts w:ascii="Calibri" w:hAnsi="Calibri"/>
              </w:rPr>
            </w:pPr>
            <w:r>
              <w:rPr>
                <w:rFonts w:ascii="Calibri" w:hAnsi="Calibri"/>
              </w:rPr>
              <w:t>25</w:t>
            </w:r>
          </w:p>
        </w:tc>
        <w:tc>
          <w:tcPr>
            <w:tcW w:w="4239" w:type="dxa"/>
          </w:tcPr>
          <w:p w:rsidR="000A339E" w:rsidRPr="00247697" w:rsidP="00F70F9D" w14:paraId="74E2711C" w14:textId="77777777">
            <w:r w:rsidRPr="00247697">
              <w:t>Percentage of Usage Eligible</w:t>
            </w:r>
          </w:p>
        </w:tc>
        <w:tc>
          <w:tcPr>
            <w:tcW w:w="8100" w:type="dxa"/>
          </w:tcPr>
          <w:p w:rsidR="000A339E" w:rsidRPr="00247697" w:rsidP="00B57F19" w14:paraId="2E1A303D" w14:textId="77777777">
            <w:r w:rsidRPr="00247697">
              <w:t>Auto-populated by the system: The percentage of the line item expense that is used by an eligible site.</w:t>
            </w:r>
          </w:p>
        </w:tc>
      </w:tr>
      <w:tr w14:paraId="285D19D5" w14:textId="77777777" w:rsidTr="00C70C5C">
        <w:tblPrEx>
          <w:tblW w:w="13225" w:type="dxa"/>
          <w:tblLook w:val="04A0"/>
        </w:tblPrEx>
        <w:trPr>
          <w:cantSplit/>
          <w:trHeight w:val="269"/>
        </w:trPr>
        <w:tc>
          <w:tcPr>
            <w:tcW w:w="886" w:type="dxa"/>
          </w:tcPr>
          <w:p w:rsidR="000A339E" w:rsidRPr="00247697" w:rsidP="00B57F19" w14:paraId="1B98DF7B" w14:textId="4B847EFB">
            <w:pPr>
              <w:jc w:val="center"/>
              <w:rPr>
                <w:rFonts w:ascii="Calibri" w:hAnsi="Calibri"/>
              </w:rPr>
            </w:pPr>
            <w:r>
              <w:rPr>
                <w:rFonts w:ascii="Calibri" w:hAnsi="Calibri"/>
              </w:rPr>
              <w:t>26</w:t>
            </w:r>
          </w:p>
        </w:tc>
        <w:tc>
          <w:tcPr>
            <w:tcW w:w="4239" w:type="dxa"/>
          </w:tcPr>
          <w:p w:rsidR="000A339E" w:rsidRPr="00247697" w:rsidP="00B57F19" w14:paraId="52C224A2" w14:textId="77777777">
            <w:r>
              <w:t>Total Eligible Actual Cost</w:t>
            </w:r>
          </w:p>
        </w:tc>
        <w:tc>
          <w:tcPr>
            <w:tcW w:w="8100" w:type="dxa"/>
          </w:tcPr>
          <w:p w:rsidR="000A339E" w:rsidRPr="00247697" w:rsidP="00654712" w14:paraId="7D044878" w14:textId="77777777">
            <w:pPr>
              <w:rPr>
                <w:rFonts w:cstheme="minorHAnsi"/>
              </w:rPr>
            </w:pPr>
            <w:r>
              <w:rPr>
                <w:rFonts w:cstheme="minorHAnsi"/>
              </w:rPr>
              <w:t>Auto-populated by the system: The system will calculate and display the total amount of the line item expense that is eligible for universal service support.</w:t>
            </w:r>
          </w:p>
        </w:tc>
      </w:tr>
      <w:tr w14:paraId="3829C9A5" w14:textId="77777777" w:rsidTr="000170A3">
        <w:tblPrEx>
          <w:tblW w:w="13225" w:type="dxa"/>
          <w:tblLook w:val="04A0"/>
        </w:tblPrEx>
        <w:trPr>
          <w:cantSplit/>
          <w:trHeight w:val="269"/>
        </w:trPr>
        <w:tc>
          <w:tcPr>
            <w:tcW w:w="886" w:type="dxa"/>
          </w:tcPr>
          <w:p w:rsidR="000A339E" w:rsidRPr="00247697" w:rsidP="007E413F" w14:paraId="790FBFF0" w14:textId="3F8F8179">
            <w:pPr>
              <w:jc w:val="center"/>
              <w:rPr>
                <w:rFonts w:ascii="Calibri" w:hAnsi="Calibri"/>
              </w:rPr>
            </w:pPr>
            <w:r>
              <w:rPr>
                <w:rFonts w:ascii="Calibri" w:hAnsi="Calibri"/>
              </w:rPr>
              <w:t>27</w:t>
            </w:r>
          </w:p>
        </w:tc>
        <w:tc>
          <w:tcPr>
            <w:tcW w:w="4239" w:type="dxa"/>
          </w:tcPr>
          <w:p w:rsidR="000A339E" w:rsidRPr="00247697" w:rsidP="007E413F" w14:paraId="6C4354B1" w14:textId="77777777">
            <w:r>
              <w:t>USF Support Committed</w:t>
            </w:r>
          </w:p>
        </w:tc>
        <w:tc>
          <w:tcPr>
            <w:tcW w:w="8100" w:type="dxa"/>
          </w:tcPr>
          <w:p w:rsidR="000A339E" w:rsidRPr="00247697" w:rsidP="007E413F" w14:paraId="6E1509E7" w14:textId="75050042">
            <w:r>
              <w:rPr>
                <w:rFonts w:cstheme="minorHAnsi"/>
              </w:rPr>
              <w:t xml:space="preserve">Auto-populated by the system: </w:t>
            </w:r>
            <w:r w:rsidRPr="00247697">
              <w:rPr>
                <w:rFonts w:cstheme="minorHAnsi"/>
              </w:rPr>
              <w:t xml:space="preserve">The system will calculate and display </w:t>
            </w:r>
            <w:r w:rsidRPr="00247697">
              <w:t xml:space="preserve">the total amount of the </w:t>
            </w:r>
            <w:r>
              <w:t xml:space="preserve">eligible </w:t>
            </w:r>
            <w:r w:rsidRPr="00247697">
              <w:t xml:space="preserve">line item expense that USAC </w:t>
            </w:r>
            <w:r>
              <w:t>may</w:t>
            </w:r>
            <w:r w:rsidRPr="00247697">
              <w:t xml:space="preserve"> pay the service provider for th</w:t>
            </w:r>
            <w:r>
              <w:t>e</w:t>
            </w:r>
            <w:r w:rsidRPr="00247697">
              <w:t xml:space="preserve"> line item.</w:t>
            </w:r>
          </w:p>
        </w:tc>
      </w:tr>
      <w:tr w14:paraId="128EBFB5" w14:textId="77777777" w:rsidTr="0085451A">
        <w:tblPrEx>
          <w:tblW w:w="13225" w:type="dxa"/>
          <w:tblLook w:val="04A0"/>
        </w:tblPrEx>
        <w:trPr>
          <w:cantSplit/>
          <w:trHeight w:val="269"/>
        </w:trPr>
        <w:tc>
          <w:tcPr>
            <w:tcW w:w="886" w:type="dxa"/>
          </w:tcPr>
          <w:p w:rsidR="000A339E" w:rsidRPr="00247697" w:rsidP="007E413F" w14:paraId="772B4437" w14:textId="7F66DD23">
            <w:pPr>
              <w:jc w:val="center"/>
              <w:rPr>
                <w:rFonts w:ascii="Calibri" w:hAnsi="Calibri"/>
              </w:rPr>
            </w:pPr>
            <w:r>
              <w:rPr>
                <w:rFonts w:ascii="Calibri" w:hAnsi="Calibri"/>
              </w:rPr>
              <w:t>28</w:t>
            </w:r>
          </w:p>
        </w:tc>
        <w:tc>
          <w:tcPr>
            <w:tcW w:w="4239" w:type="dxa"/>
          </w:tcPr>
          <w:p w:rsidR="000A339E" w:rsidRPr="00247697" w:rsidP="007E413F" w14:paraId="51E4E67E" w14:textId="77777777">
            <w:r w:rsidRPr="00247697">
              <w:t>Supporting Documentation</w:t>
            </w:r>
          </w:p>
        </w:tc>
        <w:tc>
          <w:tcPr>
            <w:tcW w:w="8100" w:type="dxa"/>
          </w:tcPr>
          <w:p w:rsidR="000A339E" w:rsidRPr="00247697" w:rsidP="007E413F" w14:paraId="556B5AFF" w14:textId="77777777">
            <w:r w:rsidRPr="00247697">
              <w:t>Optional. Provide</w:t>
            </w:r>
            <w:r>
              <w:t>s</w:t>
            </w:r>
            <w:r w:rsidRPr="00247697">
              <w:t xml:space="preserve"> </w:t>
            </w:r>
            <w:r>
              <w:t xml:space="preserve">the </w:t>
            </w:r>
            <w:r w:rsidRPr="00247697">
              <w:t xml:space="preserve">option for </w:t>
            </w:r>
            <w:r>
              <w:t xml:space="preserve">the </w:t>
            </w:r>
            <w:r w:rsidRPr="00247697">
              <w:t>user to upload and submit supporting documents to their request.</w:t>
            </w:r>
          </w:p>
        </w:tc>
      </w:tr>
      <w:tr w14:paraId="25FAA767" w14:textId="77777777" w:rsidTr="00476E14">
        <w:tblPrEx>
          <w:tblW w:w="13225" w:type="dxa"/>
          <w:tblLook w:val="04A0"/>
        </w:tblPrEx>
        <w:trPr>
          <w:cantSplit/>
          <w:trHeight w:val="269"/>
        </w:trPr>
        <w:tc>
          <w:tcPr>
            <w:tcW w:w="886" w:type="dxa"/>
          </w:tcPr>
          <w:p w:rsidR="000A339E" w:rsidRPr="00247697" w:rsidP="007E413F" w14:paraId="7A864E39" w14:textId="283E9448">
            <w:pPr>
              <w:jc w:val="center"/>
              <w:rPr>
                <w:rFonts w:ascii="Calibri" w:hAnsi="Calibri"/>
              </w:rPr>
            </w:pPr>
            <w:r>
              <w:rPr>
                <w:rFonts w:ascii="Calibri" w:hAnsi="Calibri"/>
              </w:rPr>
              <w:t>29</w:t>
            </w:r>
          </w:p>
        </w:tc>
        <w:tc>
          <w:tcPr>
            <w:tcW w:w="4239" w:type="dxa"/>
          </w:tcPr>
          <w:p w:rsidR="000A339E" w:rsidRPr="00247697" w:rsidP="007E413F" w14:paraId="0D73DB25" w14:textId="77777777">
            <w:r w:rsidRPr="00247697">
              <w:t xml:space="preserve">I certify </w:t>
            </w:r>
            <w:r w:rsidRPr="00B1693B">
              <w:t xml:space="preserve">under penalty of perjury </w:t>
            </w:r>
            <w:r w:rsidRPr="00247697">
              <w:t xml:space="preserve">that the service identified above has been or is being provided to the above-named </w:t>
            </w:r>
            <w:r>
              <w:t>applicant</w:t>
            </w:r>
            <w:r w:rsidRPr="00247697">
              <w:t xml:space="preserve">. </w:t>
            </w:r>
          </w:p>
        </w:tc>
        <w:tc>
          <w:tcPr>
            <w:tcW w:w="8100" w:type="dxa"/>
          </w:tcPr>
          <w:p w:rsidR="000A339E" w:rsidRPr="00247697" w:rsidP="007E413F" w14:paraId="30AADD5B" w14:textId="1BF4EEDD">
            <w:r w:rsidRPr="008968F9">
              <w:t xml:space="preserve">The Authorized Person is required to </w:t>
            </w:r>
            <w:r>
              <w:t>provide</w:t>
            </w:r>
            <w:r w:rsidRPr="008968F9">
              <w:t xml:space="preserve"> all required certifications and signatures</w:t>
            </w:r>
            <w:r>
              <w:t>.  For individual applicants, certifications must be signed by an officer or director of the applicant.  For consortium applicants, an officer, director, or other authorized employee of the Consortium Leader must sign the required certifications. The applicant must provide this certification in order to receive universal service fund support.</w:t>
            </w:r>
          </w:p>
        </w:tc>
      </w:tr>
      <w:tr w14:paraId="736FAB29" w14:textId="77777777" w:rsidTr="00265F24">
        <w:tblPrEx>
          <w:tblW w:w="13225" w:type="dxa"/>
          <w:tblLook w:val="04A0"/>
        </w:tblPrEx>
        <w:trPr>
          <w:cantSplit/>
          <w:trHeight w:val="269"/>
        </w:trPr>
        <w:tc>
          <w:tcPr>
            <w:tcW w:w="886" w:type="dxa"/>
          </w:tcPr>
          <w:p w:rsidR="00D41343" w:rsidP="007E413F" w14:paraId="11ACCA46" w14:textId="2BFD0359">
            <w:pPr>
              <w:jc w:val="center"/>
              <w:rPr>
                <w:rFonts w:ascii="Calibri" w:hAnsi="Calibri"/>
              </w:rPr>
            </w:pPr>
            <w:r>
              <w:rPr>
                <w:rFonts w:ascii="Calibri" w:hAnsi="Calibri"/>
              </w:rPr>
              <w:t>3</w:t>
            </w:r>
            <w:r w:rsidR="00070700">
              <w:rPr>
                <w:rFonts w:ascii="Calibri" w:hAnsi="Calibri"/>
              </w:rPr>
              <w:t>0</w:t>
            </w:r>
          </w:p>
        </w:tc>
        <w:tc>
          <w:tcPr>
            <w:tcW w:w="4239" w:type="dxa"/>
          </w:tcPr>
          <w:p w:rsidR="00D41343" w:rsidRPr="00247697" w:rsidP="007E413F" w14:paraId="2CD89933" w14:textId="38F16B26">
            <w:r w:rsidRPr="00CC7A7C">
              <w:t xml:space="preserve">I certify </w:t>
            </w:r>
            <w:r w:rsidRPr="00B1693B">
              <w:t xml:space="preserve">under penalty of perjury </w:t>
            </w:r>
            <w:r w:rsidRPr="00CC7A7C">
              <w:t xml:space="preserve">that the universal service credit will be applied to the telecommunications service billing account of the </w:t>
            </w:r>
            <w:r>
              <w:t xml:space="preserve">applicant </w:t>
            </w:r>
            <w:r w:rsidRPr="00CC7A7C">
              <w:t xml:space="preserve">or the billed entity as directed by the </w:t>
            </w:r>
            <w:r>
              <w:t>applicant</w:t>
            </w:r>
            <w:r w:rsidRPr="00CC7A7C">
              <w:t>.</w:t>
            </w:r>
          </w:p>
        </w:tc>
        <w:tc>
          <w:tcPr>
            <w:tcW w:w="8100" w:type="dxa"/>
          </w:tcPr>
          <w:p w:rsidR="00D41343" w:rsidP="007E413F" w14:paraId="4287EBD9" w14:textId="6C9D4CFE">
            <w:r w:rsidRPr="00FE03EB">
              <w:rPr>
                <w:i/>
              </w:rPr>
              <w:t xml:space="preserve">See </w:t>
            </w:r>
            <w:r>
              <w:t>Item #</w:t>
            </w:r>
            <w:r w:rsidR="00070700">
              <w:t>29</w:t>
            </w:r>
            <w:r>
              <w:t xml:space="preserve"> Purpose/Instructions above. </w:t>
            </w:r>
          </w:p>
        </w:tc>
      </w:tr>
      <w:tr w14:paraId="5A79FAF8" w14:textId="77777777" w:rsidTr="00265F24">
        <w:tblPrEx>
          <w:tblW w:w="13225" w:type="dxa"/>
          <w:tblLook w:val="04A0"/>
        </w:tblPrEx>
        <w:trPr>
          <w:cantSplit/>
          <w:trHeight w:val="269"/>
        </w:trPr>
        <w:tc>
          <w:tcPr>
            <w:tcW w:w="886" w:type="dxa"/>
          </w:tcPr>
          <w:p w:rsidR="00D41343" w:rsidP="007E413F" w14:paraId="0AA85F4C" w14:textId="649BA270">
            <w:pPr>
              <w:jc w:val="center"/>
              <w:rPr>
                <w:rFonts w:ascii="Calibri" w:hAnsi="Calibri"/>
              </w:rPr>
            </w:pPr>
            <w:r>
              <w:rPr>
                <w:rFonts w:ascii="Calibri" w:hAnsi="Calibri"/>
              </w:rPr>
              <w:t>3</w:t>
            </w:r>
            <w:r w:rsidR="00070700">
              <w:rPr>
                <w:rFonts w:ascii="Calibri" w:hAnsi="Calibri"/>
              </w:rPr>
              <w:t>1</w:t>
            </w:r>
          </w:p>
        </w:tc>
        <w:tc>
          <w:tcPr>
            <w:tcW w:w="4239" w:type="dxa"/>
          </w:tcPr>
          <w:p w:rsidR="00D41343" w:rsidRPr="00247697" w:rsidP="007E413F" w14:paraId="785C930A" w14:textId="1442B301">
            <w:r w:rsidRPr="00CC7A7C">
              <w:t xml:space="preserve">I certify </w:t>
            </w:r>
            <w:r>
              <w:t xml:space="preserve">under penalty of perjury </w:t>
            </w:r>
            <w:r w:rsidRPr="00CC7A7C">
              <w:t xml:space="preserve">that I am authorized to submit this request on behalf of the above-named </w:t>
            </w:r>
            <w:r>
              <w:t>applicant.</w:t>
            </w:r>
          </w:p>
        </w:tc>
        <w:tc>
          <w:tcPr>
            <w:tcW w:w="8100" w:type="dxa"/>
          </w:tcPr>
          <w:p w:rsidR="00D41343" w:rsidP="007E413F" w14:paraId="1ADAE46D" w14:textId="699FA3DB">
            <w:r w:rsidRPr="00D50C8A">
              <w:rPr>
                <w:i/>
              </w:rPr>
              <w:t xml:space="preserve">See </w:t>
            </w:r>
            <w:r>
              <w:t>Item #</w:t>
            </w:r>
            <w:r w:rsidR="00070700">
              <w:t>29</w:t>
            </w:r>
            <w:r>
              <w:t xml:space="preserve"> Purpose/Instructions above. </w:t>
            </w:r>
          </w:p>
        </w:tc>
      </w:tr>
      <w:tr w14:paraId="4CBCEFC8" w14:textId="77777777" w:rsidTr="00265F24">
        <w:tblPrEx>
          <w:tblW w:w="13225" w:type="dxa"/>
          <w:tblLook w:val="04A0"/>
        </w:tblPrEx>
        <w:trPr>
          <w:cantSplit/>
          <w:trHeight w:val="269"/>
        </w:trPr>
        <w:tc>
          <w:tcPr>
            <w:tcW w:w="886" w:type="dxa"/>
          </w:tcPr>
          <w:p w:rsidR="00D41343" w:rsidP="007E413F" w14:paraId="655FEACD" w14:textId="1DD417AF">
            <w:pPr>
              <w:jc w:val="center"/>
              <w:rPr>
                <w:rFonts w:ascii="Calibri" w:hAnsi="Calibri"/>
              </w:rPr>
            </w:pPr>
            <w:r>
              <w:rPr>
                <w:rFonts w:ascii="Calibri" w:hAnsi="Calibri"/>
              </w:rPr>
              <w:t>3</w:t>
            </w:r>
            <w:r w:rsidR="00070700">
              <w:rPr>
                <w:rFonts w:ascii="Calibri" w:hAnsi="Calibri"/>
              </w:rPr>
              <w:t>2</w:t>
            </w:r>
          </w:p>
        </w:tc>
        <w:tc>
          <w:tcPr>
            <w:tcW w:w="4239" w:type="dxa"/>
          </w:tcPr>
          <w:p w:rsidR="00D41343" w:rsidRPr="00CC7A7C" w:rsidP="007E413F" w14:paraId="2BBF9FA1" w14:textId="49ED2500">
            <w:r w:rsidRPr="00B55608">
              <w:t>I certify under penalty of perjury that I have examined th</w:t>
            </w:r>
            <w:r>
              <w:t xml:space="preserve">e invoice and supporting documentation and that, to </w:t>
            </w:r>
            <w:r w:rsidRPr="00B55608">
              <w:t>the best of my knowledge, information and belief, all statements contained herein are true.</w:t>
            </w:r>
          </w:p>
        </w:tc>
        <w:tc>
          <w:tcPr>
            <w:tcW w:w="8100" w:type="dxa"/>
          </w:tcPr>
          <w:p w:rsidR="00D41343" w:rsidRPr="00CC7A7C" w:rsidP="007E413F" w14:paraId="62F7852D" w14:textId="2C5E04DE">
            <w:r w:rsidRPr="00D50C8A">
              <w:rPr>
                <w:i/>
              </w:rPr>
              <w:t xml:space="preserve">See </w:t>
            </w:r>
            <w:r>
              <w:t>Item #</w:t>
            </w:r>
            <w:r w:rsidR="00070700">
              <w:t>29</w:t>
            </w:r>
            <w:r>
              <w:t xml:space="preserve"> Purpose/Instructions above. </w:t>
            </w:r>
          </w:p>
        </w:tc>
      </w:tr>
      <w:tr w14:paraId="5C7DF376" w14:textId="77777777" w:rsidTr="002B0FA2">
        <w:tblPrEx>
          <w:tblW w:w="13225" w:type="dxa"/>
          <w:tblLook w:val="04A0"/>
        </w:tblPrEx>
        <w:trPr>
          <w:cantSplit/>
          <w:trHeight w:val="269"/>
        </w:trPr>
        <w:tc>
          <w:tcPr>
            <w:tcW w:w="886" w:type="dxa"/>
          </w:tcPr>
          <w:p w:rsidR="000A339E" w:rsidRPr="00247697" w:rsidP="007E413F" w14:paraId="271C9724" w14:textId="2DED793D">
            <w:pPr>
              <w:jc w:val="center"/>
              <w:rPr>
                <w:rFonts w:ascii="Calibri" w:hAnsi="Calibri"/>
              </w:rPr>
            </w:pPr>
            <w:r>
              <w:rPr>
                <w:rFonts w:ascii="Calibri" w:hAnsi="Calibri"/>
              </w:rPr>
              <w:t>33</w:t>
            </w:r>
          </w:p>
        </w:tc>
        <w:tc>
          <w:tcPr>
            <w:tcW w:w="4239" w:type="dxa"/>
          </w:tcPr>
          <w:p w:rsidR="000A339E" w:rsidRPr="00247697" w:rsidP="007E413F" w14:paraId="0EDEF79A" w14:textId="77777777">
            <w:r w:rsidRPr="00247697">
              <w:t xml:space="preserve">I certify </w:t>
            </w:r>
            <w:r>
              <w:t xml:space="preserve">under penalty of perjury </w:t>
            </w:r>
            <w:r w:rsidRPr="00247697">
              <w:t xml:space="preserve">that the </w:t>
            </w:r>
            <w:r>
              <w:t>applicant</w:t>
            </w:r>
            <w:r w:rsidRPr="00247697">
              <w:t xml:space="preserve"> or consortium that I am representing satisfies all of the requirements and will abide by all of the relevant requirements, including all applicable FCC rules, with respect to universal service benefits provided under 47 U.S.C. </w:t>
            </w:r>
            <w:r>
              <w:t>§</w:t>
            </w:r>
            <w:r w:rsidRPr="00247697">
              <w:t xml:space="preserve"> 254. </w:t>
            </w:r>
          </w:p>
        </w:tc>
        <w:tc>
          <w:tcPr>
            <w:tcW w:w="8100" w:type="dxa"/>
          </w:tcPr>
          <w:p w:rsidR="000A339E" w:rsidRPr="00247697" w:rsidP="007E413F" w14:paraId="1ACD9947" w14:textId="6610651C">
            <w:r w:rsidRPr="00D50C8A">
              <w:rPr>
                <w:i/>
              </w:rPr>
              <w:t xml:space="preserve">See </w:t>
            </w:r>
            <w:r>
              <w:t xml:space="preserve">Item #29 Purpose/Instructions above. </w:t>
            </w:r>
          </w:p>
        </w:tc>
      </w:tr>
      <w:tr w14:paraId="1F62EA65" w14:textId="77777777" w:rsidTr="00265F24">
        <w:tblPrEx>
          <w:tblW w:w="13225" w:type="dxa"/>
          <w:tblLook w:val="04A0"/>
        </w:tblPrEx>
        <w:trPr>
          <w:cantSplit/>
          <w:trHeight w:val="269"/>
        </w:trPr>
        <w:tc>
          <w:tcPr>
            <w:tcW w:w="886" w:type="dxa"/>
          </w:tcPr>
          <w:p w:rsidR="00D41343" w:rsidP="007E413F" w14:paraId="2AE140D2" w14:textId="5C1474DD">
            <w:pPr>
              <w:jc w:val="center"/>
              <w:rPr>
                <w:rFonts w:ascii="Calibri" w:hAnsi="Calibri"/>
              </w:rPr>
            </w:pPr>
            <w:r>
              <w:rPr>
                <w:rFonts w:ascii="Calibri" w:hAnsi="Calibri"/>
              </w:rPr>
              <w:t>3</w:t>
            </w:r>
            <w:r w:rsidR="00070700">
              <w:rPr>
                <w:rFonts w:ascii="Calibri" w:hAnsi="Calibri"/>
              </w:rPr>
              <w:t>4</w:t>
            </w:r>
          </w:p>
        </w:tc>
        <w:tc>
          <w:tcPr>
            <w:tcW w:w="4239" w:type="dxa"/>
          </w:tcPr>
          <w:p w:rsidR="00D41343" w:rsidRPr="00247697" w:rsidP="007E413F" w14:paraId="1E8090B5" w14:textId="777AE546">
            <w:r w:rsidRPr="00CC7A7C">
              <w:t xml:space="preserve">I understand that any letter from </w:t>
            </w:r>
            <w:r w:rsidR="00C76B8E">
              <w:t>USAC</w:t>
            </w:r>
            <w:r w:rsidRPr="00CC7A7C">
              <w:t xml:space="preserve"> that erroneously states that funds will be made available for the benefit of the applicant may be subject to rescission.</w:t>
            </w:r>
          </w:p>
        </w:tc>
        <w:tc>
          <w:tcPr>
            <w:tcW w:w="8100" w:type="dxa"/>
          </w:tcPr>
          <w:p w:rsidR="00D41343" w:rsidP="007E413F" w14:paraId="310EC9DD" w14:textId="082DCB2C">
            <w:r w:rsidRPr="00D50C8A">
              <w:rPr>
                <w:i/>
              </w:rPr>
              <w:t xml:space="preserve">See </w:t>
            </w:r>
            <w:r>
              <w:t>Item #</w:t>
            </w:r>
            <w:r w:rsidR="00070700">
              <w:t>29</w:t>
            </w:r>
            <w:r>
              <w:t xml:space="preserve"> Purpose/Instructions above. </w:t>
            </w:r>
          </w:p>
        </w:tc>
      </w:tr>
      <w:tr w14:paraId="610C297A" w14:textId="77777777" w:rsidTr="00265F24">
        <w:tblPrEx>
          <w:tblW w:w="13225" w:type="dxa"/>
          <w:tblLook w:val="04A0"/>
        </w:tblPrEx>
        <w:trPr>
          <w:cantSplit/>
          <w:trHeight w:val="269"/>
        </w:trPr>
        <w:tc>
          <w:tcPr>
            <w:tcW w:w="886" w:type="dxa"/>
          </w:tcPr>
          <w:p w:rsidR="00635F08" w14:paraId="6CE91915" w14:textId="17D42BB6">
            <w:pPr>
              <w:jc w:val="center"/>
              <w:rPr>
                <w:rFonts w:ascii="Calibri" w:hAnsi="Calibri"/>
              </w:rPr>
            </w:pPr>
            <w:r>
              <w:rPr>
                <w:rFonts w:ascii="Calibri" w:hAnsi="Calibri"/>
              </w:rPr>
              <w:t>3</w:t>
            </w:r>
            <w:r w:rsidR="00070700">
              <w:rPr>
                <w:rFonts w:ascii="Calibri" w:hAnsi="Calibri"/>
              </w:rPr>
              <w:t>5</w:t>
            </w:r>
          </w:p>
        </w:tc>
        <w:tc>
          <w:tcPr>
            <w:tcW w:w="4239" w:type="dxa"/>
          </w:tcPr>
          <w:p w:rsidR="00635F08" w:rsidRPr="00CC7A7C" w:rsidP="007E413F" w14:paraId="457433A3" w14:textId="0A9675C2">
            <w:r w:rsidRPr="00635F08">
              <w:t>I understand that all documentation associated with this request must be retained for a period of at least five years pursuant to 47 CFR § 54.631, or as otherwise prescribed by the Commission’s rules.</w:t>
            </w:r>
          </w:p>
        </w:tc>
        <w:tc>
          <w:tcPr>
            <w:tcW w:w="8100" w:type="dxa"/>
          </w:tcPr>
          <w:p w:rsidR="00635F08" w:rsidRPr="00D50C8A" w:rsidP="007E413F" w14:paraId="15EDDB8B" w14:textId="42B72C5D">
            <w:pPr>
              <w:rPr>
                <w:i/>
              </w:rPr>
            </w:pPr>
            <w:r w:rsidRPr="00635F08">
              <w:rPr>
                <w:i/>
              </w:rPr>
              <w:t xml:space="preserve">See </w:t>
            </w:r>
            <w:r w:rsidRPr="00635F08">
              <w:t>Item #</w:t>
            </w:r>
            <w:r w:rsidR="00070700">
              <w:t>29</w:t>
            </w:r>
            <w:r w:rsidRPr="00635F08">
              <w:t xml:space="preserve"> Purpose/Instructions above.</w:t>
            </w:r>
          </w:p>
        </w:tc>
      </w:tr>
      <w:tr w14:paraId="38F5B710" w14:textId="77777777" w:rsidTr="00B167B7">
        <w:tblPrEx>
          <w:tblW w:w="13225" w:type="dxa"/>
          <w:tblLook w:val="04A0"/>
        </w:tblPrEx>
        <w:trPr>
          <w:cantSplit/>
          <w:trHeight w:val="269"/>
        </w:trPr>
        <w:tc>
          <w:tcPr>
            <w:tcW w:w="886" w:type="dxa"/>
          </w:tcPr>
          <w:p w:rsidR="000A339E" w:rsidRPr="00247697" w:rsidP="007D01E7" w14:paraId="6D68BF4E" w14:textId="5FD8133A">
            <w:pPr>
              <w:jc w:val="center"/>
              <w:rPr>
                <w:rFonts w:ascii="Calibri" w:hAnsi="Calibri"/>
              </w:rPr>
            </w:pPr>
            <w:r>
              <w:rPr>
                <w:rFonts w:ascii="Calibri" w:hAnsi="Calibri"/>
              </w:rPr>
              <w:t>36</w:t>
            </w:r>
          </w:p>
        </w:tc>
        <w:tc>
          <w:tcPr>
            <w:tcW w:w="4239" w:type="dxa"/>
          </w:tcPr>
          <w:p w:rsidR="000A339E" w:rsidRPr="00247697" w:rsidP="007D01E7" w14:paraId="667FF63E" w14:textId="77777777">
            <w:r w:rsidRPr="00247697">
              <w:t xml:space="preserve">Signature </w:t>
            </w:r>
          </w:p>
        </w:tc>
        <w:tc>
          <w:tcPr>
            <w:tcW w:w="8100" w:type="dxa"/>
          </w:tcPr>
          <w:p w:rsidR="000A339E" w:rsidRPr="00247697" w:rsidP="007D01E7" w14:paraId="561684E9" w14:textId="77777777">
            <w:r>
              <w:t xml:space="preserve">The Authorized Person is required to provide all required signatures and certifications. </w:t>
            </w:r>
            <w:r w:rsidRPr="00247697">
              <w:t xml:space="preserve">The </w:t>
            </w:r>
            <w:r>
              <w:t>FCC F</w:t>
            </w:r>
            <w:r w:rsidRPr="00247697">
              <w:t xml:space="preserve">orm </w:t>
            </w:r>
            <w:r>
              <w:t xml:space="preserve">467 </w:t>
            </w:r>
            <w:r w:rsidRPr="00247697">
              <w:t>must be certified electronically.</w:t>
            </w:r>
          </w:p>
        </w:tc>
      </w:tr>
      <w:tr w14:paraId="7F971A1C" w14:textId="77777777" w:rsidTr="00036797">
        <w:tblPrEx>
          <w:tblW w:w="13225" w:type="dxa"/>
          <w:tblLook w:val="04A0"/>
        </w:tblPrEx>
        <w:trPr>
          <w:cantSplit/>
          <w:trHeight w:val="269"/>
        </w:trPr>
        <w:tc>
          <w:tcPr>
            <w:tcW w:w="886" w:type="dxa"/>
          </w:tcPr>
          <w:p w:rsidR="000A339E" w:rsidRPr="00247697" w:rsidP="007D01E7" w14:paraId="779F82C4" w14:textId="77777777">
            <w:pPr>
              <w:jc w:val="center"/>
              <w:rPr>
                <w:rFonts w:ascii="Calibri" w:hAnsi="Calibri"/>
              </w:rPr>
            </w:pPr>
            <w:bookmarkStart w:id="0" w:name="_Hlk18928931"/>
            <w:r>
              <w:rPr>
                <w:rFonts w:ascii="Calibri" w:hAnsi="Calibri"/>
              </w:rPr>
              <w:t>37</w:t>
            </w:r>
          </w:p>
        </w:tc>
        <w:tc>
          <w:tcPr>
            <w:tcW w:w="4239" w:type="dxa"/>
          </w:tcPr>
          <w:p w:rsidR="000A339E" w:rsidRPr="00247697" w:rsidP="007D01E7" w14:paraId="3D68A3F9" w14:textId="77777777">
            <w:r w:rsidRPr="00247697">
              <w:t>Date Submitted</w:t>
            </w:r>
          </w:p>
        </w:tc>
        <w:tc>
          <w:tcPr>
            <w:tcW w:w="8100" w:type="dxa"/>
          </w:tcPr>
          <w:p w:rsidR="000A339E" w:rsidRPr="00247697" w:rsidP="007D01E7" w14:paraId="72674A37" w14:textId="77777777">
            <w:r w:rsidRPr="00247697">
              <w:t>Auto populated by system.</w:t>
            </w:r>
          </w:p>
        </w:tc>
      </w:tr>
      <w:tr w14:paraId="3B403BB6" w14:textId="77777777" w:rsidTr="000B3E05">
        <w:tblPrEx>
          <w:tblW w:w="13225" w:type="dxa"/>
          <w:tblLook w:val="04A0"/>
        </w:tblPrEx>
        <w:trPr>
          <w:cantSplit/>
          <w:trHeight w:val="70"/>
        </w:trPr>
        <w:tc>
          <w:tcPr>
            <w:tcW w:w="886" w:type="dxa"/>
          </w:tcPr>
          <w:p w:rsidR="000A339E" w:rsidRPr="00247697" w:rsidP="007D01E7" w14:paraId="7FD172E7" w14:textId="77777777">
            <w:pPr>
              <w:jc w:val="center"/>
              <w:rPr>
                <w:rFonts w:ascii="Calibri" w:hAnsi="Calibri"/>
              </w:rPr>
            </w:pPr>
            <w:r>
              <w:rPr>
                <w:rFonts w:ascii="Calibri" w:hAnsi="Calibri"/>
              </w:rPr>
              <w:t>38</w:t>
            </w:r>
          </w:p>
        </w:tc>
        <w:tc>
          <w:tcPr>
            <w:tcW w:w="4239" w:type="dxa"/>
          </w:tcPr>
          <w:p w:rsidR="000A339E" w:rsidRPr="00247697" w:rsidP="007D01E7" w14:paraId="21320B1F" w14:textId="77777777">
            <w:r w:rsidRPr="00247697">
              <w:t>Date Signed</w:t>
            </w:r>
          </w:p>
        </w:tc>
        <w:tc>
          <w:tcPr>
            <w:tcW w:w="8100" w:type="dxa"/>
          </w:tcPr>
          <w:p w:rsidR="000A339E" w:rsidRPr="00247697" w:rsidP="007D01E7" w14:paraId="17E159D7" w14:textId="77777777">
            <w:r w:rsidRPr="00247697">
              <w:t>Auto populated by system.</w:t>
            </w:r>
          </w:p>
        </w:tc>
      </w:tr>
      <w:tr w14:paraId="4470ECD9" w14:textId="77777777" w:rsidTr="009332B6">
        <w:tblPrEx>
          <w:tblW w:w="13225" w:type="dxa"/>
          <w:tblLook w:val="04A0"/>
        </w:tblPrEx>
        <w:trPr>
          <w:cantSplit/>
          <w:trHeight w:val="269"/>
        </w:trPr>
        <w:tc>
          <w:tcPr>
            <w:tcW w:w="886" w:type="dxa"/>
          </w:tcPr>
          <w:p w:rsidR="000A339E" w:rsidRPr="00247697" w:rsidP="007D01E7" w14:paraId="35C2FF4D" w14:textId="77777777">
            <w:pPr>
              <w:jc w:val="center"/>
              <w:rPr>
                <w:rFonts w:ascii="Calibri" w:hAnsi="Calibri"/>
              </w:rPr>
            </w:pPr>
            <w:r>
              <w:rPr>
                <w:rFonts w:ascii="Calibri" w:hAnsi="Calibri"/>
              </w:rPr>
              <w:t>39</w:t>
            </w:r>
          </w:p>
        </w:tc>
        <w:tc>
          <w:tcPr>
            <w:tcW w:w="4239" w:type="dxa"/>
          </w:tcPr>
          <w:p w:rsidR="000A339E" w:rsidRPr="00247697" w:rsidP="007D01E7" w14:paraId="14C90FF5" w14:textId="77777777">
            <w:r w:rsidRPr="00247697">
              <w:t>Authorized Person Name</w:t>
            </w:r>
          </w:p>
        </w:tc>
        <w:tc>
          <w:tcPr>
            <w:tcW w:w="8100" w:type="dxa"/>
          </w:tcPr>
          <w:p w:rsidR="000A339E" w:rsidRPr="00247697" w:rsidP="007D01E7" w14:paraId="0075DB76" w14:textId="3B3B1667">
            <w:r w:rsidRPr="00247697">
              <w:t xml:space="preserve">This is the name of the </w:t>
            </w:r>
            <w:r>
              <w:t>Authorized Person</w:t>
            </w:r>
            <w:r w:rsidRPr="00247697">
              <w:t xml:space="preserve"> </w:t>
            </w:r>
            <w:r>
              <w:t>certifying</w:t>
            </w:r>
            <w:r w:rsidRPr="00247697">
              <w:t xml:space="preserve"> the </w:t>
            </w:r>
            <w:r>
              <w:t>FCC Form 467.</w:t>
            </w:r>
            <w:r w:rsidRPr="00247697">
              <w:t xml:space="preserve"> </w:t>
            </w:r>
            <w:r>
              <w:t>This field will be auto-populated if the name of the Authorized Person is already within the system.</w:t>
            </w:r>
          </w:p>
        </w:tc>
      </w:tr>
      <w:tr w14:paraId="62A818B9" w14:textId="77777777" w:rsidTr="00ED431F">
        <w:tblPrEx>
          <w:tblW w:w="13225" w:type="dxa"/>
          <w:tblLook w:val="04A0"/>
        </w:tblPrEx>
        <w:trPr>
          <w:cantSplit/>
          <w:trHeight w:val="269"/>
        </w:trPr>
        <w:tc>
          <w:tcPr>
            <w:tcW w:w="886" w:type="dxa"/>
          </w:tcPr>
          <w:p w:rsidR="000A339E" w:rsidRPr="00247697" w:rsidP="007D01E7" w14:paraId="3DBF216D" w14:textId="77777777">
            <w:pPr>
              <w:jc w:val="center"/>
              <w:rPr>
                <w:rFonts w:ascii="Calibri" w:hAnsi="Calibri"/>
              </w:rPr>
            </w:pPr>
            <w:r>
              <w:rPr>
                <w:rFonts w:ascii="Calibri" w:hAnsi="Calibri"/>
              </w:rPr>
              <w:t>40</w:t>
            </w:r>
          </w:p>
        </w:tc>
        <w:tc>
          <w:tcPr>
            <w:tcW w:w="4239" w:type="dxa"/>
          </w:tcPr>
          <w:p w:rsidR="000A339E" w:rsidRPr="00247697" w:rsidP="007D01E7" w14:paraId="68721AAD" w14:textId="77777777">
            <w:r w:rsidRPr="00247697">
              <w:t>Authorized Person’s Employer</w:t>
            </w:r>
          </w:p>
        </w:tc>
        <w:tc>
          <w:tcPr>
            <w:tcW w:w="8100" w:type="dxa"/>
          </w:tcPr>
          <w:p w:rsidR="000A339E" w:rsidRPr="00247697" w:rsidP="007D01E7" w14:paraId="7C765502" w14:textId="65C959BB">
            <w:r w:rsidRPr="00247697">
              <w:t xml:space="preserve">This is the name of the employer of the </w:t>
            </w:r>
            <w:r>
              <w:t>Authorized Person</w:t>
            </w:r>
            <w:r w:rsidRPr="00247697">
              <w:t xml:space="preserve"> </w:t>
            </w:r>
            <w:r>
              <w:t>certifying</w:t>
            </w:r>
            <w:r w:rsidRPr="00247697">
              <w:t xml:space="preserve"> the </w:t>
            </w:r>
            <w:r>
              <w:t>FCC Form 467</w:t>
            </w:r>
            <w:r w:rsidRPr="00247697">
              <w:t xml:space="preserve">. </w:t>
            </w:r>
            <w:r>
              <w:t>This field will be auto-populated if already within the system.</w:t>
            </w:r>
          </w:p>
        </w:tc>
      </w:tr>
      <w:tr w14:paraId="06DEAB33" w14:textId="77777777" w:rsidTr="008C75DF">
        <w:tblPrEx>
          <w:tblW w:w="13225" w:type="dxa"/>
          <w:tblLook w:val="04A0"/>
        </w:tblPrEx>
        <w:trPr>
          <w:cantSplit/>
          <w:trHeight w:val="269"/>
        </w:trPr>
        <w:tc>
          <w:tcPr>
            <w:tcW w:w="886" w:type="dxa"/>
          </w:tcPr>
          <w:p w:rsidR="000A339E" w:rsidRPr="00247697" w:rsidP="007D01E7" w14:paraId="67995FF2" w14:textId="77777777">
            <w:pPr>
              <w:jc w:val="center"/>
              <w:rPr>
                <w:rFonts w:ascii="Calibri" w:hAnsi="Calibri"/>
              </w:rPr>
            </w:pPr>
            <w:r>
              <w:rPr>
                <w:rFonts w:ascii="Calibri" w:hAnsi="Calibri"/>
              </w:rPr>
              <w:t>41</w:t>
            </w:r>
          </w:p>
        </w:tc>
        <w:tc>
          <w:tcPr>
            <w:tcW w:w="4239" w:type="dxa"/>
          </w:tcPr>
          <w:p w:rsidR="000A339E" w:rsidRPr="00247697" w:rsidP="007D01E7" w14:paraId="0202C1CD" w14:textId="77777777">
            <w:r w:rsidRPr="00247697">
              <w:t>Authorized Person’s Employer FCC RN</w:t>
            </w:r>
          </w:p>
        </w:tc>
        <w:tc>
          <w:tcPr>
            <w:tcW w:w="8100" w:type="dxa"/>
          </w:tcPr>
          <w:p w:rsidR="000A339E" w:rsidRPr="00247697" w:rsidP="007D01E7" w14:paraId="3ED184C1" w14:textId="275A67CB">
            <w:r w:rsidRPr="00247697">
              <w:t xml:space="preserve">This is the FCC RN of the </w:t>
            </w:r>
            <w:r>
              <w:t>Authorized Person</w:t>
            </w:r>
            <w:r w:rsidRPr="00247697">
              <w:t xml:space="preserve"> </w:t>
            </w:r>
            <w:r>
              <w:t>certifying</w:t>
            </w:r>
            <w:r w:rsidRPr="00247697">
              <w:t xml:space="preserve"> the </w:t>
            </w:r>
            <w:r>
              <w:t>FCC Form 467</w:t>
            </w:r>
            <w:r w:rsidRPr="00247697">
              <w:t>.</w:t>
            </w:r>
            <w:r>
              <w:t xml:space="preserve"> This field will be auto-populated if already within the system.</w:t>
            </w:r>
          </w:p>
        </w:tc>
      </w:tr>
      <w:tr w14:paraId="639BEF13" w14:textId="77777777" w:rsidTr="00160A6A">
        <w:tblPrEx>
          <w:tblW w:w="13225" w:type="dxa"/>
          <w:tblLook w:val="04A0"/>
        </w:tblPrEx>
        <w:trPr>
          <w:cantSplit/>
          <w:trHeight w:val="269"/>
        </w:trPr>
        <w:tc>
          <w:tcPr>
            <w:tcW w:w="886" w:type="dxa"/>
          </w:tcPr>
          <w:p w:rsidR="000A339E" w:rsidRPr="00247697" w:rsidP="007D01E7" w14:paraId="71A5A6E1" w14:textId="77777777">
            <w:pPr>
              <w:jc w:val="center"/>
              <w:rPr>
                <w:rFonts w:ascii="Calibri" w:hAnsi="Calibri"/>
              </w:rPr>
            </w:pPr>
            <w:r>
              <w:rPr>
                <w:rFonts w:ascii="Calibri" w:hAnsi="Calibri"/>
              </w:rPr>
              <w:t>42</w:t>
            </w:r>
          </w:p>
        </w:tc>
        <w:tc>
          <w:tcPr>
            <w:tcW w:w="4239" w:type="dxa"/>
          </w:tcPr>
          <w:p w:rsidR="000A339E" w:rsidRPr="00247697" w:rsidP="007D01E7" w14:paraId="7B000C15" w14:textId="77777777">
            <w:r w:rsidRPr="00247697">
              <w:t>Authorized Person’s Title/Position</w:t>
            </w:r>
          </w:p>
        </w:tc>
        <w:tc>
          <w:tcPr>
            <w:tcW w:w="8100" w:type="dxa"/>
          </w:tcPr>
          <w:p w:rsidR="000A339E" w:rsidRPr="00247697" w:rsidP="007D01E7" w14:paraId="4BDC75B1" w14:textId="77777777">
            <w:r w:rsidRPr="00247697">
              <w:t xml:space="preserve">This is the title of the </w:t>
            </w:r>
            <w:r>
              <w:t>Authorized Person</w:t>
            </w:r>
            <w:r w:rsidRPr="00247697">
              <w:t xml:space="preserve"> signing the </w:t>
            </w:r>
            <w:r>
              <w:t>FCC Form 467</w:t>
            </w:r>
            <w:r w:rsidRPr="00247697">
              <w:t xml:space="preserve">. </w:t>
            </w:r>
            <w:r>
              <w:t>This field will be auto-populated if already within the system.</w:t>
            </w:r>
          </w:p>
        </w:tc>
      </w:tr>
      <w:tr w14:paraId="06AF433B" w14:textId="77777777" w:rsidTr="00530984">
        <w:tblPrEx>
          <w:tblW w:w="13225" w:type="dxa"/>
          <w:tblLook w:val="04A0"/>
        </w:tblPrEx>
        <w:trPr>
          <w:cantSplit/>
          <w:trHeight w:val="269"/>
        </w:trPr>
        <w:tc>
          <w:tcPr>
            <w:tcW w:w="886" w:type="dxa"/>
          </w:tcPr>
          <w:p w:rsidR="000A339E" w:rsidRPr="00247697" w:rsidP="007D01E7" w14:paraId="48159CD2" w14:textId="77777777">
            <w:pPr>
              <w:jc w:val="center"/>
              <w:rPr>
                <w:rFonts w:ascii="Calibri" w:hAnsi="Calibri"/>
              </w:rPr>
            </w:pPr>
            <w:r>
              <w:rPr>
                <w:rFonts w:ascii="Calibri" w:hAnsi="Calibri"/>
              </w:rPr>
              <w:t>43</w:t>
            </w:r>
          </w:p>
        </w:tc>
        <w:tc>
          <w:tcPr>
            <w:tcW w:w="4239" w:type="dxa"/>
          </w:tcPr>
          <w:p w:rsidR="000A339E" w:rsidRPr="00247697" w:rsidP="007D01E7" w14:paraId="002E02A1" w14:textId="77777777">
            <w:r w:rsidRPr="00247697">
              <w:t>Authorized Person’s Mailing Address</w:t>
            </w:r>
          </w:p>
        </w:tc>
        <w:tc>
          <w:tcPr>
            <w:tcW w:w="8100" w:type="dxa"/>
          </w:tcPr>
          <w:p w:rsidR="000A339E" w:rsidRPr="00247697" w:rsidP="007D01E7" w14:paraId="002781E8" w14:textId="0CB2D4CA">
            <w:r w:rsidRPr="00247697">
              <w:t xml:space="preserve">This is the address (can be physical address or mailing address) of the </w:t>
            </w:r>
            <w:r>
              <w:t>Authorized Person</w:t>
            </w:r>
            <w:r w:rsidRPr="00247697">
              <w:t xml:space="preserve"> </w:t>
            </w:r>
            <w:r>
              <w:t>certifying</w:t>
            </w:r>
            <w:r w:rsidRPr="00247697">
              <w:t xml:space="preserve"> the </w:t>
            </w:r>
            <w:r>
              <w:t>FCC Form 467</w:t>
            </w:r>
            <w:r w:rsidRPr="00247697">
              <w:t xml:space="preserve">. </w:t>
            </w:r>
            <w:r>
              <w:t>This field will be auto-populated if already within the system.</w:t>
            </w:r>
          </w:p>
        </w:tc>
      </w:tr>
      <w:tr w14:paraId="6D1C0610" w14:textId="77777777" w:rsidTr="00115AE7">
        <w:tblPrEx>
          <w:tblW w:w="13225" w:type="dxa"/>
          <w:tblLook w:val="04A0"/>
        </w:tblPrEx>
        <w:trPr>
          <w:cantSplit/>
          <w:trHeight w:val="269"/>
        </w:trPr>
        <w:tc>
          <w:tcPr>
            <w:tcW w:w="886" w:type="dxa"/>
          </w:tcPr>
          <w:p w:rsidR="000A339E" w:rsidRPr="00247697" w:rsidP="007D01E7" w14:paraId="650DC2EC" w14:textId="77777777">
            <w:pPr>
              <w:jc w:val="center"/>
              <w:rPr>
                <w:rFonts w:ascii="Calibri" w:hAnsi="Calibri"/>
              </w:rPr>
            </w:pPr>
            <w:bookmarkStart w:id="1" w:name="_Hlk9500012"/>
            <w:r>
              <w:rPr>
                <w:rFonts w:ascii="Calibri" w:hAnsi="Calibri"/>
              </w:rPr>
              <w:t>44</w:t>
            </w:r>
          </w:p>
        </w:tc>
        <w:tc>
          <w:tcPr>
            <w:tcW w:w="4239" w:type="dxa"/>
          </w:tcPr>
          <w:p w:rsidR="000A339E" w:rsidRPr="00247697" w:rsidP="007D01E7" w14:paraId="5BFBBF6F" w14:textId="77777777">
            <w:r w:rsidRPr="00247697">
              <w:t>Authorized Person Telephone Number</w:t>
            </w:r>
          </w:p>
        </w:tc>
        <w:tc>
          <w:tcPr>
            <w:tcW w:w="8100" w:type="dxa"/>
          </w:tcPr>
          <w:p w:rsidR="000A339E" w:rsidRPr="00247697" w:rsidP="007D01E7" w14:paraId="63EBEE26" w14:textId="672180FB">
            <w:r w:rsidRPr="00247697">
              <w:t xml:space="preserve">This is the telephone number of the </w:t>
            </w:r>
            <w:r>
              <w:t>Authorized Person</w:t>
            </w:r>
            <w:r w:rsidRPr="00247697">
              <w:t xml:space="preserve"> </w:t>
            </w:r>
            <w:r>
              <w:t>certifying</w:t>
            </w:r>
            <w:r w:rsidRPr="00247697">
              <w:t xml:space="preserve"> the </w:t>
            </w:r>
            <w:r>
              <w:t>FCC Form 467</w:t>
            </w:r>
            <w:r w:rsidRPr="00247697">
              <w:t xml:space="preserve">. </w:t>
            </w:r>
            <w:r>
              <w:t>This field will be auto-populated if already within the system.</w:t>
            </w:r>
          </w:p>
        </w:tc>
      </w:tr>
      <w:bookmarkEnd w:id="1"/>
      <w:tr w14:paraId="0F811A48" w14:textId="77777777" w:rsidTr="00064646">
        <w:tblPrEx>
          <w:tblW w:w="13225" w:type="dxa"/>
          <w:tblLook w:val="04A0"/>
        </w:tblPrEx>
        <w:trPr>
          <w:cantSplit/>
          <w:trHeight w:val="269"/>
        </w:trPr>
        <w:tc>
          <w:tcPr>
            <w:tcW w:w="886" w:type="dxa"/>
          </w:tcPr>
          <w:p w:rsidR="000A339E" w:rsidRPr="00247697" w:rsidP="007D01E7" w14:paraId="23538B09" w14:textId="77777777">
            <w:pPr>
              <w:jc w:val="center"/>
              <w:rPr>
                <w:rFonts w:ascii="Calibri" w:hAnsi="Calibri"/>
              </w:rPr>
            </w:pPr>
            <w:r>
              <w:rPr>
                <w:rFonts w:ascii="Calibri" w:hAnsi="Calibri"/>
              </w:rPr>
              <w:t>45</w:t>
            </w:r>
          </w:p>
        </w:tc>
        <w:tc>
          <w:tcPr>
            <w:tcW w:w="4239" w:type="dxa"/>
          </w:tcPr>
          <w:p w:rsidR="000A339E" w:rsidRPr="00247697" w:rsidP="007D01E7" w14:paraId="5709903D" w14:textId="77777777">
            <w:r w:rsidRPr="00247697">
              <w:t>Authorized Person Email Address</w:t>
            </w:r>
          </w:p>
        </w:tc>
        <w:tc>
          <w:tcPr>
            <w:tcW w:w="8100" w:type="dxa"/>
          </w:tcPr>
          <w:p w:rsidR="000A339E" w:rsidRPr="00247697" w:rsidP="007D01E7" w14:paraId="24EF684D" w14:textId="66D9FA7F">
            <w:r w:rsidRPr="00247697">
              <w:t xml:space="preserve">This is the email address of the </w:t>
            </w:r>
            <w:r>
              <w:t>Authorized Person</w:t>
            </w:r>
            <w:r w:rsidRPr="00247697">
              <w:t xml:space="preserve"> </w:t>
            </w:r>
            <w:r>
              <w:t>certifying</w:t>
            </w:r>
            <w:r w:rsidRPr="00247697">
              <w:t xml:space="preserve"> the </w:t>
            </w:r>
            <w:r>
              <w:t>FCC Form 467</w:t>
            </w:r>
            <w:r w:rsidRPr="00247697">
              <w:t>.</w:t>
            </w:r>
            <w:r>
              <w:t xml:space="preserve"> This field will be auto-populated if already within the system.</w:t>
            </w:r>
            <w:r w:rsidRPr="00247697">
              <w:t xml:space="preserve"> </w:t>
            </w:r>
          </w:p>
        </w:tc>
      </w:tr>
      <w:bookmarkEnd w:id="0"/>
    </w:tbl>
    <w:p w:rsidR="0085768C" w:rsidRPr="00561815" w14:paraId="7C8014BD" w14:textId="1D6A751E"/>
    <w:sectPr w:rsidSect="00210560">
      <w:headerReference w:type="default" r:id="rId5"/>
      <w:footerReference w:type="default" r:id="rId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6547462"/>
      <w:docPartObj>
        <w:docPartGallery w:val="Page Numbers (Bottom of Page)"/>
        <w:docPartUnique/>
      </w:docPartObj>
    </w:sdtPr>
    <w:sdtEndPr>
      <w:rPr>
        <w:noProof/>
      </w:rPr>
    </w:sdtEndPr>
    <w:sdtContent>
      <w:p w:rsidR="00765A4F" w14:paraId="21E37F03" w14:textId="5CDAA271">
        <w:pPr>
          <w:pStyle w:val="Footer"/>
          <w:jc w:val="center"/>
        </w:pPr>
        <w:r>
          <w:fldChar w:fldCharType="begin"/>
        </w:r>
        <w:r>
          <w:instrText xml:space="preserve"> PAGE   \* MERGEFORMAT </w:instrText>
        </w:r>
        <w:r>
          <w:fldChar w:fldCharType="separate"/>
        </w:r>
        <w:r w:rsidR="00030D6B">
          <w:rPr>
            <w:noProof/>
          </w:rPr>
          <w:t>1</w:t>
        </w:r>
        <w:r>
          <w:rPr>
            <w:noProof/>
          </w:rPr>
          <w:fldChar w:fldCharType="end"/>
        </w:r>
      </w:p>
    </w:sdtContent>
  </w:sdt>
  <w:p w:rsidR="00765A4F" w14:paraId="2F8C5F5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4A5A" w:rsidRPr="00524A5A" w14:paraId="69F5E9D8" w14:textId="2507BDD5">
    <w:pPr>
      <w:pStyle w:val="Header"/>
      <w:rPr>
        <w:b/>
      </w:rPr>
    </w:pPr>
    <w:r w:rsidRPr="00524A5A">
      <w:rPr>
        <w:b/>
      </w:rPr>
      <w:t>OMB 3060-0804</w:t>
    </w:r>
  </w:p>
  <w:p w:rsidR="00524A5A" w:rsidRPr="00524A5A" w14:paraId="006365B4" w14:textId="364BA4F2">
    <w:pPr>
      <w:pStyle w:val="Header"/>
      <w:rPr>
        <w:b/>
      </w:rPr>
    </w:pPr>
    <w:r w:rsidRPr="00524A5A">
      <w:rPr>
        <w:b/>
      </w:rPr>
      <w:t>X/XX/</w:t>
    </w:r>
    <w:r w:rsidR="00C074D7">
      <w:rPr>
        <w:b/>
      </w:rPr>
      <w:t>2023</w:t>
    </w:r>
  </w:p>
  <w:p w:rsidR="00765A4F" w:rsidP="009034BD" w14:paraId="76D85C30" w14:textId="119DB3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14A82"/>
    <w:multiLevelType w:val="hybridMultilevel"/>
    <w:tmpl w:val="209AFAA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886A21"/>
    <w:multiLevelType w:val="hybridMultilevel"/>
    <w:tmpl w:val="F80440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7822E8B"/>
    <w:multiLevelType w:val="hybridMultilevel"/>
    <w:tmpl w:val="CABC204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D23374B"/>
    <w:multiLevelType w:val="hybridMultilevel"/>
    <w:tmpl w:val="8EE2EFD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490B769E"/>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D1D1BC3"/>
    <w:multiLevelType w:val="hybridMultilevel"/>
    <w:tmpl w:val="8BD4DA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8520AE5"/>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F2F2161"/>
    <w:multiLevelType w:val="hybridMultilevel"/>
    <w:tmpl w:val="3B4075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05780743">
    <w:abstractNumId w:val="0"/>
  </w:num>
  <w:num w:numId="2" w16cid:durableId="439423463">
    <w:abstractNumId w:val="2"/>
  </w:num>
  <w:num w:numId="3" w16cid:durableId="1704095773">
    <w:abstractNumId w:val="6"/>
  </w:num>
  <w:num w:numId="4" w16cid:durableId="186218673">
    <w:abstractNumId w:val="4"/>
  </w:num>
  <w:num w:numId="5" w16cid:durableId="879786369">
    <w:abstractNumId w:val="3"/>
  </w:num>
  <w:num w:numId="6" w16cid:durableId="1250964589">
    <w:abstractNumId w:val="7"/>
  </w:num>
  <w:num w:numId="7" w16cid:durableId="321548004">
    <w:abstractNumId w:val="5"/>
  </w:num>
  <w:num w:numId="8" w16cid:durableId="138574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BDA"/>
    <w:rsid w:val="00002C4B"/>
    <w:rsid w:val="00003503"/>
    <w:rsid w:val="00013733"/>
    <w:rsid w:val="00020695"/>
    <w:rsid w:val="00020BD1"/>
    <w:rsid w:val="00021D87"/>
    <w:rsid w:val="00021E5D"/>
    <w:rsid w:val="00022B75"/>
    <w:rsid w:val="00030C51"/>
    <w:rsid w:val="00030D6B"/>
    <w:rsid w:val="000340F1"/>
    <w:rsid w:val="00035565"/>
    <w:rsid w:val="00036E98"/>
    <w:rsid w:val="0004727D"/>
    <w:rsid w:val="00047915"/>
    <w:rsid w:val="00050EAF"/>
    <w:rsid w:val="0005590B"/>
    <w:rsid w:val="000673CE"/>
    <w:rsid w:val="00067B0E"/>
    <w:rsid w:val="00070339"/>
    <w:rsid w:val="00070700"/>
    <w:rsid w:val="00073771"/>
    <w:rsid w:val="00077997"/>
    <w:rsid w:val="00080C74"/>
    <w:rsid w:val="00083454"/>
    <w:rsid w:val="00085FE1"/>
    <w:rsid w:val="00086523"/>
    <w:rsid w:val="000901BD"/>
    <w:rsid w:val="00091680"/>
    <w:rsid w:val="00091CCB"/>
    <w:rsid w:val="000A339E"/>
    <w:rsid w:val="000B3843"/>
    <w:rsid w:val="000B3B90"/>
    <w:rsid w:val="000B5AC6"/>
    <w:rsid w:val="000C247F"/>
    <w:rsid w:val="000E33AE"/>
    <w:rsid w:val="000E450B"/>
    <w:rsid w:val="000F29E7"/>
    <w:rsid w:val="001062C8"/>
    <w:rsid w:val="00114E54"/>
    <w:rsid w:val="001174E2"/>
    <w:rsid w:val="0012277C"/>
    <w:rsid w:val="00130FED"/>
    <w:rsid w:val="0013720F"/>
    <w:rsid w:val="00141DCA"/>
    <w:rsid w:val="0014454D"/>
    <w:rsid w:val="001564E8"/>
    <w:rsid w:val="0016165C"/>
    <w:rsid w:val="00162BF6"/>
    <w:rsid w:val="00167830"/>
    <w:rsid w:val="00174E99"/>
    <w:rsid w:val="00174FF5"/>
    <w:rsid w:val="00175B78"/>
    <w:rsid w:val="00176D63"/>
    <w:rsid w:val="00177BEA"/>
    <w:rsid w:val="001848B7"/>
    <w:rsid w:val="00186386"/>
    <w:rsid w:val="001953D7"/>
    <w:rsid w:val="0019725D"/>
    <w:rsid w:val="001A1A3C"/>
    <w:rsid w:val="001A2B9F"/>
    <w:rsid w:val="001C0F69"/>
    <w:rsid w:val="001C6A67"/>
    <w:rsid w:val="001D0B85"/>
    <w:rsid w:val="001D42DF"/>
    <w:rsid w:val="001D7375"/>
    <w:rsid w:val="001E24FE"/>
    <w:rsid w:val="001E528F"/>
    <w:rsid w:val="001E59CE"/>
    <w:rsid w:val="001F1C71"/>
    <w:rsid w:val="0020336B"/>
    <w:rsid w:val="00205C1A"/>
    <w:rsid w:val="00210560"/>
    <w:rsid w:val="0021328C"/>
    <w:rsid w:val="002169CA"/>
    <w:rsid w:val="00223416"/>
    <w:rsid w:val="0022581E"/>
    <w:rsid w:val="00226737"/>
    <w:rsid w:val="00233E7B"/>
    <w:rsid w:val="00234035"/>
    <w:rsid w:val="00234B4F"/>
    <w:rsid w:val="002371AE"/>
    <w:rsid w:val="00241E1F"/>
    <w:rsid w:val="00247697"/>
    <w:rsid w:val="002502F9"/>
    <w:rsid w:val="00251F2A"/>
    <w:rsid w:val="0025311D"/>
    <w:rsid w:val="002543AF"/>
    <w:rsid w:val="00254816"/>
    <w:rsid w:val="00255F12"/>
    <w:rsid w:val="00261BBD"/>
    <w:rsid w:val="00261E51"/>
    <w:rsid w:val="002653B0"/>
    <w:rsid w:val="00265F24"/>
    <w:rsid w:val="0026612E"/>
    <w:rsid w:val="0026646D"/>
    <w:rsid w:val="0026734B"/>
    <w:rsid w:val="002676A5"/>
    <w:rsid w:val="002750A4"/>
    <w:rsid w:val="002765E3"/>
    <w:rsid w:val="00282632"/>
    <w:rsid w:val="0028751B"/>
    <w:rsid w:val="002911B9"/>
    <w:rsid w:val="002A363B"/>
    <w:rsid w:val="002A6459"/>
    <w:rsid w:val="002A7CB5"/>
    <w:rsid w:val="002B1A68"/>
    <w:rsid w:val="002B2755"/>
    <w:rsid w:val="002D22AA"/>
    <w:rsid w:val="002F4EEA"/>
    <w:rsid w:val="002F7078"/>
    <w:rsid w:val="003027B6"/>
    <w:rsid w:val="00311697"/>
    <w:rsid w:val="00317934"/>
    <w:rsid w:val="0032443C"/>
    <w:rsid w:val="00324E83"/>
    <w:rsid w:val="0032682E"/>
    <w:rsid w:val="00334EDF"/>
    <w:rsid w:val="00343CB7"/>
    <w:rsid w:val="00344224"/>
    <w:rsid w:val="00345EDC"/>
    <w:rsid w:val="00355D5E"/>
    <w:rsid w:val="00360F82"/>
    <w:rsid w:val="00362B19"/>
    <w:rsid w:val="0036384B"/>
    <w:rsid w:val="00366BBF"/>
    <w:rsid w:val="003802A5"/>
    <w:rsid w:val="003830D0"/>
    <w:rsid w:val="0039768D"/>
    <w:rsid w:val="003977A5"/>
    <w:rsid w:val="003A3FAB"/>
    <w:rsid w:val="003A4185"/>
    <w:rsid w:val="003B4F06"/>
    <w:rsid w:val="003E0705"/>
    <w:rsid w:val="003E2B4B"/>
    <w:rsid w:val="003E4288"/>
    <w:rsid w:val="003F6250"/>
    <w:rsid w:val="00405D22"/>
    <w:rsid w:val="00426A1B"/>
    <w:rsid w:val="00432259"/>
    <w:rsid w:val="004342FE"/>
    <w:rsid w:val="00435422"/>
    <w:rsid w:val="00445EA0"/>
    <w:rsid w:val="00446DE6"/>
    <w:rsid w:val="0045120F"/>
    <w:rsid w:val="0045536B"/>
    <w:rsid w:val="00460238"/>
    <w:rsid w:val="00461A0C"/>
    <w:rsid w:val="00464AA0"/>
    <w:rsid w:val="0046573D"/>
    <w:rsid w:val="00471985"/>
    <w:rsid w:val="004769AA"/>
    <w:rsid w:val="004808BE"/>
    <w:rsid w:val="004810CE"/>
    <w:rsid w:val="00485829"/>
    <w:rsid w:val="0049020D"/>
    <w:rsid w:val="00491AA9"/>
    <w:rsid w:val="00493BC8"/>
    <w:rsid w:val="004A6A57"/>
    <w:rsid w:val="004B15AE"/>
    <w:rsid w:val="004B5D64"/>
    <w:rsid w:val="004C011C"/>
    <w:rsid w:val="004D3133"/>
    <w:rsid w:val="004D53DD"/>
    <w:rsid w:val="004E50FE"/>
    <w:rsid w:val="004E6A58"/>
    <w:rsid w:val="004F59C3"/>
    <w:rsid w:val="004F66B2"/>
    <w:rsid w:val="00503CCC"/>
    <w:rsid w:val="005144E5"/>
    <w:rsid w:val="00520189"/>
    <w:rsid w:val="00524A5A"/>
    <w:rsid w:val="005253FB"/>
    <w:rsid w:val="00535313"/>
    <w:rsid w:val="005369B3"/>
    <w:rsid w:val="00537344"/>
    <w:rsid w:val="00545C07"/>
    <w:rsid w:val="005531EF"/>
    <w:rsid w:val="005564ED"/>
    <w:rsid w:val="00561815"/>
    <w:rsid w:val="00564871"/>
    <w:rsid w:val="00565177"/>
    <w:rsid w:val="00570703"/>
    <w:rsid w:val="0057212F"/>
    <w:rsid w:val="0057250B"/>
    <w:rsid w:val="00575694"/>
    <w:rsid w:val="00580885"/>
    <w:rsid w:val="005809D8"/>
    <w:rsid w:val="00586819"/>
    <w:rsid w:val="00591F2B"/>
    <w:rsid w:val="005930CD"/>
    <w:rsid w:val="00594991"/>
    <w:rsid w:val="005A26D4"/>
    <w:rsid w:val="005A5E57"/>
    <w:rsid w:val="005B409D"/>
    <w:rsid w:val="005B628C"/>
    <w:rsid w:val="005B6759"/>
    <w:rsid w:val="005C4192"/>
    <w:rsid w:val="005C4C5D"/>
    <w:rsid w:val="005C5B05"/>
    <w:rsid w:val="005D1EDE"/>
    <w:rsid w:val="005E31D1"/>
    <w:rsid w:val="005F42C4"/>
    <w:rsid w:val="00600E16"/>
    <w:rsid w:val="006155D2"/>
    <w:rsid w:val="0062086F"/>
    <w:rsid w:val="00625C7D"/>
    <w:rsid w:val="00627440"/>
    <w:rsid w:val="0062795A"/>
    <w:rsid w:val="006307C2"/>
    <w:rsid w:val="00635F08"/>
    <w:rsid w:val="00642FB5"/>
    <w:rsid w:val="00645CD1"/>
    <w:rsid w:val="00646A8C"/>
    <w:rsid w:val="006475DA"/>
    <w:rsid w:val="00654712"/>
    <w:rsid w:val="00655B1D"/>
    <w:rsid w:val="00667659"/>
    <w:rsid w:val="00667909"/>
    <w:rsid w:val="00677284"/>
    <w:rsid w:val="00685BDA"/>
    <w:rsid w:val="00696713"/>
    <w:rsid w:val="006A3978"/>
    <w:rsid w:val="006A3EDB"/>
    <w:rsid w:val="006A3FCB"/>
    <w:rsid w:val="006B34F4"/>
    <w:rsid w:val="006B4B96"/>
    <w:rsid w:val="006B595E"/>
    <w:rsid w:val="006D076B"/>
    <w:rsid w:val="006D2794"/>
    <w:rsid w:val="006D3D3E"/>
    <w:rsid w:val="006D4363"/>
    <w:rsid w:val="006D556A"/>
    <w:rsid w:val="006E3450"/>
    <w:rsid w:val="006E39EA"/>
    <w:rsid w:val="006E48BD"/>
    <w:rsid w:val="006E7D74"/>
    <w:rsid w:val="006F3AD9"/>
    <w:rsid w:val="00701CC8"/>
    <w:rsid w:val="0070266F"/>
    <w:rsid w:val="0071674A"/>
    <w:rsid w:val="00716BCD"/>
    <w:rsid w:val="007223EC"/>
    <w:rsid w:val="00723A7A"/>
    <w:rsid w:val="00724C22"/>
    <w:rsid w:val="00725521"/>
    <w:rsid w:val="007258F4"/>
    <w:rsid w:val="00731783"/>
    <w:rsid w:val="00732766"/>
    <w:rsid w:val="0073435E"/>
    <w:rsid w:val="00741E83"/>
    <w:rsid w:val="007551F3"/>
    <w:rsid w:val="0075705F"/>
    <w:rsid w:val="00757BB0"/>
    <w:rsid w:val="00765A4F"/>
    <w:rsid w:val="007726F7"/>
    <w:rsid w:val="00772F9D"/>
    <w:rsid w:val="00780CF0"/>
    <w:rsid w:val="00782849"/>
    <w:rsid w:val="0078446A"/>
    <w:rsid w:val="00795863"/>
    <w:rsid w:val="00796409"/>
    <w:rsid w:val="007A0096"/>
    <w:rsid w:val="007A4BB4"/>
    <w:rsid w:val="007A6BEF"/>
    <w:rsid w:val="007C63ED"/>
    <w:rsid w:val="007D01E7"/>
    <w:rsid w:val="007D152D"/>
    <w:rsid w:val="007D4D2E"/>
    <w:rsid w:val="007E413F"/>
    <w:rsid w:val="007E4B93"/>
    <w:rsid w:val="007F2D4F"/>
    <w:rsid w:val="008014B5"/>
    <w:rsid w:val="00811E4A"/>
    <w:rsid w:val="0081597B"/>
    <w:rsid w:val="0082138A"/>
    <w:rsid w:val="00830DFB"/>
    <w:rsid w:val="00834AE5"/>
    <w:rsid w:val="00840466"/>
    <w:rsid w:val="00850666"/>
    <w:rsid w:val="008507F5"/>
    <w:rsid w:val="0085768C"/>
    <w:rsid w:val="00865CFE"/>
    <w:rsid w:val="00871021"/>
    <w:rsid w:val="00875D2D"/>
    <w:rsid w:val="00884992"/>
    <w:rsid w:val="008857D9"/>
    <w:rsid w:val="0089102B"/>
    <w:rsid w:val="00894F7C"/>
    <w:rsid w:val="00895D6B"/>
    <w:rsid w:val="008968F9"/>
    <w:rsid w:val="008A3100"/>
    <w:rsid w:val="008B4684"/>
    <w:rsid w:val="008B49EA"/>
    <w:rsid w:val="008C105F"/>
    <w:rsid w:val="008D0DF1"/>
    <w:rsid w:val="008D0F3D"/>
    <w:rsid w:val="008D5CC6"/>
    <w:rsid w:val="008E6859"/>
    <w:rsid w:val="008F10BC"/>
    <w:rsid w:val="008F46E4"/>
    <w:rsid w:val="008F7BC5"/>
    <w:rsid w:val="009034BD"/>
    <w:rsid w:val="00910386"/>
    <w:rsid w:val="00912941"/>
    <w:rsid w:val="0091761C"/>
    <w:rsid w:val="00917713"/>
    <w:rsid w:val="00920FAA"/>
    <w:rsid w:val="00921D7A"/>
    <w:rsid w:val="00926921"/>
    <w:rsid w:val="00930773"/>
    <w:rsid w:val="0094284E"/>
    <w:rsid w:val="00950891"/>
    <w:rsid w:val="00950966"/>
    <w:rsid w:val="00955B54"/>
    <w:rsid w:val="00956962"/>
    <w:rsid w:val="00956E66"/>
    <w:rsid w:val="00961975"/>
    <w:rsid w:val="00964143"/>
    <w:rsid w:val="009856C7"/>
    <w:rsid w:val="009A3081"/>
    <w:rsid w:val="009B13E3"/>
    <w:rsid w:val="009B3227"/>
    <w:rsid w:val="009B6D64"/>
    <w:rsid w:val="009B7667"/>
    <w:rsid w:val="009C1A03"/>
    <w:rsid w:val="009C3029"/>
    <w:rsid w:val="009C51C5"/>
    <w:rsid w:val="009C772B"/>
    <w:rsid w:val="009D1752"/>
    <w:rsid w:val="009D4022"/>
    <w:rsid w:val="009D5819"/>
    <w:rsid w:val="009D61B4"/>
    <w:rsid w:val="009E23D8"/>
    <w:rsid w:val="009F17D6"/>
    <w:rsid w:val="00A0260A"/>
    <w:rsid w:val="00A0604D"/>
    <w:rsid w:val="00A1371B"/>
    <w:rsid w:val="00A200BA"/>
    <w:rsid w:val="00A22500"/>
    <w:rsid w:val="00A259D3"/>
    <w:rsid w:val="00A26C44"/>
    <w:rsid w:val="00A270F5"/>
    <w:rsid w:val="00A33EA9"/>
    <w:rsid w:val="00A57A04"/>
    <w:rsid w:val="00A6134D"/>
    <w:rsid w:val="00A72DAD"/>
    <w:rsid w:val="00A73CEF"/>
    <w:rsid w:val="00A73D5C"/>
    <w:rsid w:val="00A835D8"/>
    <w:rsid w:val="00A84EFE"/>
    <w:rsid w:val="00A87C35"/>
    <w:rsid w:val="00A90CC5"/>
    <w:rsid w:val="00AA017E"/>
    <w:rsid w:val="00AB0CD9"/>
    <w:rsid w:val="00AB40EB"/>
    <w:rsid w:val="00AB6319"/>
    <w:rsid w:val="00AC02B1"/>
    <w:rsid w:val="00AC55C2"/>
    <w:rsid w:val="00AD5168"/>
    <w:rsid w:val="00AD64C0"/>
    <w:rsid w:val="00AE5C74"/>
    <w:rsid w:val="00AE68F2"/>
    <w:rsid w:val="00AF159A"/>
    <w:rsid w:val="00AF4D08"/>
    <w:rsid w:val="00B113B3"/>
    <w:rsid w:val="00B153C8"/>
    <w:rsid w:val="00B15640"/>
    <w:rsid w:val="00B1693B"/>
    <w:rsid w:val="00B173B8"/>
    <w:rsid w:val="00B20FFA"/>
    <w:rsid w:val="00B21D82"/>
    <w:rsid w:val="00B24C93"/>
    <w:rsid w:val="00B27A42"/>
    <w:rsid w:val="00B35165"/>
    <w:rsid w:val="00B36CFD"/>
    <w:rsid w:val="00B43B4D"/>
    <w:rsid w:val="00B53DEE"/>
    <w:rsid w:val="00B55608"/>
    <w:rsid w:val="00B55AE1"/>
    <w:rsid w:val="00B56153"/>
    <w:rsid w:val="00B57F19"/>
    <w:rsid w:val="00B725E7"/>
    <w:rsid w:val="00B73715"/>
    <w:rsid w:val="00B761E2"/>
    <w:rsid w:val="00B769DF"/>
    <w:rsid w:val="00B771D2"/>
    <w:rsid w:val="00B77BA8"/>
    <w:rsid w:val="00B915F6"/>
    <w:rsid w:val="00B93931"/>
    <w:rsid w:val="00BA1B47"/>
    <w:rsid w:val="00BA7541"/>
    <w:rsid w:val="00BB57E5"/>
    <w:rsid w:val="00BB7B30"/>
    <w:rsid w:val="00BC0CDE"/>
    <w:rsid w:val="00BC4C6E"/>
    <w:rsid w:val="00BC6C53"/>
    <w:rsid w:val="00BC6F3B"/>
    <w:rsid w:val="00BD2336"/>
    <w:rsid w:val="00BD63D9"/>
    <w:rsid w:val="00BF34D9"/>
    <w:rsid w:val="00BF3A7A"/>
    <w:rsid w:val="00C00949"/>
    <w:rsid w:val="00C0203B"/>
    <w:rsid w:val="00C060B9"/>
    <w:rsid w:val="00C074D7"/>
    <w:rsid w:val="00C13047"/>
    <w:rsid w:val="00C15ABC"/>
    <w:rsid w:val="00C17F21"/>
    <w:rsid w:val="00C233A0"/>
    <w:rsid w:val="00C25CCC"/>
    <w:rsid w:val="00C264A2"/>
    <w:rsid w:val="00C31036"/>
    <w:rsid w:val="00C365A9"/>
    <w:rsid w:val="00C54E12"/>
    <w:rsid w:val="00C55C6D"/>
    <w:rsid w:val="00C61AB0"/>
    <w:rsid w:val="00C63248"/>
    <w:rsid w:val="00C70B41"/>
    <w:rsid w:val="00C70DC9"/>
    <w:rsid w:val="00C7580E"/>
    <w:rsid w:val="00C76123"/>
    <w:rsid w:val="00C76B8E"/>
    <w:rsid w:val="00C835B0"/>
    <w:rsid w:val="00C86B77"/>
    <w:rsid w:val="00C964DA"/>
    <w:rsid w:val="00CA4CCD"/>
    <w:rsid w:val="00CA508D"/>
    <w:rsid w:val="00CB04C2"/>
    <w:rsid w:val="00CC3E8D"/>
    <w:rsid w:val="00CC6DE2"/>
    <w:rsid w:val="00CC735A"/>
    <w:rsid w:val="00CC7A7C"/>
    <w:rsid w:val="00CC7B87"/>
    <w:rsid w:val="00CD3017"/>
    <w:rsid w:val="00CD3235"/>
    <w:rsid w:val="00CD44FE"/>
    <w:rsid w:val="00CD7FE2"/>
    <w:rsid w:val="00CE3533"/>
    <w:rsid w:val="00CE5A52"/>
    <w:rsid w:val="00CE6924"/>
    <w:rsid w:val="00CF48BF"/>
    <w:rsid w:val="00CF603B"/>
    <w:rsid w:val="00CF7C4E"/>
    <w:rsid w:val="00D01EDF"/>
    <w:rsid w:val="00D0287C"/>
    <w:rsid w:val="00D15AA1"/>
    <w:rsid w:val="00D15C1D"/>
    <w:rsid w:val="00D16B63"/>
    <w:rsid w:val="00D24600"/>
    <w:rsid w:val="00D26A99"/>
    <w:rsid w:val="00D345B6"/>
    <w:rsid w:val="00D351F2"/>
    <w:rsid w:val="00D35916"/>
    <w:rsid w:val="00D41343"/>
    <w:rsid w:val="00D50AFE"/>
    <w:rsid w:val="00D50C8A"/>
    <w:rsid w:val="00D74699"/>
    <w:rsid w:val="00D808E0"/>
    <w:rsid w:val="00D86BAD"/>
    <w:rsid w:val="00D90031"/>
    <w:rsid w:val="00D92668"/>
    <w:rsid w:val="00D97206"/>
    <w:rsid w:val="00D972ED"/>
    <w:rsid w:val="00DA140F"/>
    <w:rsid w:val="00DA2D31"/>
    <w:rsid w:val="00DA3D7E"/>
    <w:rsid w:val="00DA3EB7"/>
    <w:rsid w:val="00DA4262"/>
    <w:rsid w:val="00DA435E"/>
    <w:rsid w:val="00DB0AEC"/>
    <w:rsid w:val="00DB4FE1"/>
    <w:rsid w:val="00DB54A5"/>
    <w:rsid w:val="00DC14D2"/>
    <w:rsid w:val="00DC37C5"/>
    <w:rsid w:val="00DC3CE9"/>
    <w:rsid w:val="00DC4E8E"/>
    <w:rsid w:val="00DD28EB"/>
    <w:rsid w:val="00DD6A5F"/>
    <w:rsid w:val="00DD7117"/>
    <w:rsid w:val="00DE6E98"/>
    <w:rsid w:val="00DF1969"/>
    <w:rsid w:val="00DF374B"/>
    <w:rsid w:val="00DF703E"/>
    <w:rsid w:val="00E0020F"/>
    <w:rsid w:val="00E118E2"/>
    <w:rsid w:val="00E244BA"/>
    <w:rsid w:val="00E24B02"/>
    <w:rsid w:val="00E32893"/>
    <w:rsid w:val="00E331E4"/>
    <w:rsid w:val="00E34CD5"/>
    <w:rsid w:val="00E416DF"/>
    <w:rsid w:val="00E5094A"/>
    <w:rsid w:val="00E57814"/>
    <w:rsid w:val="00E7279E"/>
    <w:rsid w:val="00E730CC"/>
    <w:rsid w:val="00E76D9D"/>
    <w:rsid w:val="00E77601"/>
    <w:rsid w:val="00E851F1"/>
    <w:rsid w:val="00E86C11"/>
    <w:rsid w:val="00E92812"/>
    <w:rsid w:val="00E93175"/>
    <w:rsid w:val="00E972DC"/>
    <w:rsid w:val="00E975DD"/>
    <w:rsid w:val="00EA1D41"/>
    <w:rsid w:val="00EA2EB3"/>
    <w:rsid w:val="00EA3410"/>
    <w:rsid w:val="00EA4029"/>
    <w:rsid w:val="00EA594A"/>
    <w:rsid w:val="00EA7F46"/>
    <w:rsid w:val="00EB61B8"/>
    <w:rsid w:val="00EB78DF"/>
    <w:rsid w:val="00EC1A2E"/>
    <w:rsid w:val="00ED0642"/>
    <w:rsid w:val="00ED1E81"/>
    <w:rsid w:val="00ED51EB"/>
    <w:rsid w:val="00EF6574"/>
    <w:rsid w:val="00F03D7F"/>
    <w:rsid w:val="00F1480D"/>
    <w:rsid w:val="00F14971"/>
    <w:rsid w:val="00F1668B"/>
    <w:rsid w:val="00F31FD6"/>
    <w:rsid w:val="00F54886"/>
    <w:rsid w:val="00F5781E"/>
    <w:rsid w:val="00F61D77"/>
    <w:rsid w:val="00F70F9D"/>
    <w:rsid w:val="00F80295"/>
    <w:rsid w:val="00F8732E"/>
    <w:rsid w:val="00F87417"/>
    <w:rsid w:val="00F949BF"/>
    <w:rsid w:val="00F94CEC"/>
    <w:rsid w:val="00F966ED"/>
    <w:rsid w:val="00F97EE2"/>
    <w:rsid w:val="00FA4474"/>
    <w:rsid w:val="00FA65FD"/>
    <w:rsid w:val="00FA785F"/>
    <w:rsid w:val="00FB2862"/>
    <w:rsid w:val="00FD0BB7"/>
    <w:rsid w:val="00FD63E2"/>
    <w:rsid w:val="00FD753E"/>
    <w:rsid w:val="00FE03EB"/>
    <w:rsid w:val="00FE3AA0"/>
    <w:rsid w:val="00FE6AA3"/>
    <w:rsid w:val="00FE782C"/>
    <w:rsid w:val="00FE7B16"/>
    <w:rsid w:val="00FF52EA"/>
  </w:rsids>
  <w:docVars>
    <w:docVar w:name="__Grammarly_42___1" w:val="H4sIAAAAAAAEAKtWcslP9kxRslIyNDYyNDGzsLAwNbSwNLIwtTBW0lEKTi0uzszPAykwrAUAAY/dTS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060E9A05"/>
  <w15:docId w15:val="{82BD498E-CB33-4598-BA6E-68A12361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unhideWhenUsed/>
    <w:rsid w:val="000A339E"/>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C55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403B8-DAE0-4D20-8652-0B4E02303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47</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09-25T12:28:00Z</cp:lastPrinted>
  <dcterms:created xsi:type="dcterms:W3CDTF">2023-04-04T14:24:00Z</dcterms:created>
  <dcterms:modified xsi:type="dcterms:W3CDTF">2023-04-04T14:24:00Z</dcterms:modified>
</cp:coreProperties>
</file>